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45EB13" w14:textId="4E56770F" w:rsidR="00487906" w:rsidRPr="00A372DC" w:rsidRDefault="00487906" w:rsidP="00487906">
      <w:pPr>
        <w:jc w:val="both"/>
        <w:rPr>
          <w:rFonts w:cstheme="minorHAnsi"/>
        </w:rPr>
      </w:pPr>
      <w:r>
        <w:rPr>
          <w:rFonts w:cstheme="minorHAnsi"/>
        </w:rPr>
        <w:t xml:space="preserve">Aicinām Jūs </w:t>
      </w:r>
      <w:r w:rsidRPr="00A372DC">
        <w:rPr>
          <w:rFonts w:cstheme="minorHAnsi"/>
        </w:rPr>
        <w:t xml:space="preserve">piedalīties kārtējās </w:t>
      </w:r>
      <w:r w:rsidRPr="00A372DC">
        <w:rPr>
          <w:rFonts w:cstheme="minorHAnsi"/>
          <w:b/>
        </w:rPr>
        <w:t>RTU Pētniecības platformu brokastīs</w:t>
      </w:r>
      <w:r w:rsidR="00176B9E">
        <w:rPr>
          <w:rFonts w:cstheme="minorHAnsi"/>
          <w:b/>
        </w:rPr>
        <w:t>-seminārā</w:t>
      </w:r>
      <w:r w:rsidRPr="00A372DC">
        <w:rPr>
          <w:rFonts w:cstheme="minorHAnsi"/>
        </w:rPr>
        <w:t xml:space="preserve">, kas notiks </w:t>
      </w:r>
      <w:r w:rsidRPr="00A372DC">
        <w:rPr>
          <w:rFonts w:cstheme="minorHAnsi"/>
          <w:b/>
        </w:rPr>
        <w:t>20</w:t>
      </w:r>
      <w:r>
        <w:rPr>
          <w:rFonts w:cstheme="minorHAnsi"/>
          <w:b/>
        </w:rPr>
        <w:t>2</w:t>
      </w:r>
      <w:r w:rsidR="00144C8A">
        <w:rPr>
          <w:rFonts w:cstheme="minorHAnsi"/>
          <w:b/>
        </w:rPr>
        <w:t>2</w:t>
      </w:r>
      <w:r w:rsidRPr="00A372DC">
        <w:rPr>
          <w:rFonts w:cstheme="minorHAnsi"/>
          <w:b/>
        </w:rPr>
        <w:t>.</w:t>
      </w:r>
      <w:r>
        <w:rPr>
          <w:rFonts w:cstheme="minorHAnsi"/>
          <w:b/>
        </w:rPr>
        <w:t xml:space="preserve"> </w:t>
      </w:r>
      <w:r w:rsidRPr="00A372DC">
        <w:rPr>
          <w:rFonts w:cstheme="minorHAnsi"/>
          <w:b/>
        </w:rPr>
        <w:t xml:space="preserve">gada </w:t>
      </w:r>
      <w:r>
        <w:rPr>
          <w:rFonts w:cstheme="minorHAnsi"/>
          <w:b/>
        </w:rPr>
        <w:t>2</w:t>
      </w:r>
      <w:r w:rsidR="00AF2ECA">
        <w:rPr>
          <w:rFonts w:cstheme="minorHAnsi"/>
          <w:b/>
        </w:rPr>
        <w:t>5</w:t>
      </w:r>
      <w:r>
        <w:rPr>
          <w:rFonts w:cstheme="minorHAnsi"/>
          <w:b/>
        </w:rPr>
        <w:t xml:space="preserve">. </w:t>
      </w:r>
      <w:r w:rsidR="00AF2ECA">
        <w:rPr>
          <w:rFonts w:cstheme="minorHAnsi"/>
          <w:b/>
        </w:rPr>
        <w:t>februārī</w:t>
      </w:r>
      <w:r w:rsidRPr="00A372DC">
        <w:rPr>
          <w:rFonts w:cstheme="minorHAnsi"/>
          <w:b/>
        </w:rPr>
        <w:t xml:space="preserve"> no plkst.10:00</w:t>
      </w:r>
      <w:r>
        <w:rPr>
          <w:rFonts w:cstheme="minorHAnsi"/>
          <w:b/>
        </w:rPr>
        <w:t xml:space="preserve"> līdz 12</w:t>
      </w:r>
      <w:r w:rsidRPr="00A372DC">
        <w:rPr>
          <w:rFonts w:cstheme="minorHAnsi"/>
          <w:b/>
        </w:rPr>
        <w:t>:</w:t>
      </w:r>
      <w:r w:rsidR="00AF2ECA">
        <w:rPr>
          <w:rFonts w:cstheme="minorHAnsi"/>
          <w:b/>
        </w:rPr>
        <w:t>3</w:t>
      </w:r>
      <w:r>
        <w:rPr>
          <w:rFonts w:cstheme="minorHAnsi"/>
          <w:b/>
        </w:rPr>
        <w:t xml:space="preserve">0 </w:t>
      </w:r>
      <w:r w:rsidR="003D4240">
        <w:rPr>
          <w:rFonts w:cstheme="minorHAnsi"/>
          <w:b/>
          <w:u w:val="single"/>
        </w:rPr>
        <w:t>ATTĀLINĀTI</w:t>
      </w:r>
      <w:r>
        <w:rPr>
          <w:rFonts w:cstheme="minorHAnsi"/>
          <w:b/>
        </w:rPr>
        <w:t xml:space="preserve">. </w:t>
      </w:r>
    </w:p>
    <w:p w14:paraId="0450318C" w14:textId="77777777" w:rsidR="00DD5B5E" w:rsidRDefault="00DD5B5E" w:rsidP="00487906">
      <w:pPr>
        <w:rPr>
          <w:rFonts w:cstheme="minorHAnsi"/>
        </w:rPr>
      </w:pPr>
    </w:p>
    <w:p w14:paraId="1F391858" w14:textId="111D50B0" w:rsidR="00487906" w:rsidRDefault="00487906" w:rsidP="00487906">
      <w:pPr>
        <w:rPr>
          <w:rFonts w:cstheme="minorHAnsi"/>
        </w:rPr>
      </w:pPr>
      <w:r w:rsidRPr="002A1BF1">
        <w:rPr>
          <w:rFonts w:cstheme="minorHAnsi"/>
        </w:rPr>
        <w:t>Lū</w:t>
      </w:r>
      <w:r w:rsidR="003A70B5">
        <w:rPr>
          <w:rFonts w:cstheme="minorHAnsi"/>
        </w:rPr>
        <w:t>dzu,</w:t>
      </w:r>
      <w:r w:rsidR="00DD5B5E" w:rsidRPr="002A1BF1">
        <w:rPr>
          <w:rFonts w:cstheme="minorHAnsi"/>
        </w:rPr>
        <w:t xml:space="preserve"> līdz pasākuma</w:t>
      </w:r>
      <w:r w:rsidR="00CF7E2F">
        <w:rPr>
          <w:rFonts w:cstheme="minorHAnsi"/>
        </w:rPr>
        <w:t xml:space="preserve"> sākuma</w:t>
      </w:r>
      <w:r w:rsidR="00DD5B5E" w:rsidRPr="002A1BF1">
        <w:rPr>
          <w:rFonts w:cstheme="minorHAnsi"/>
        </w:rPr>
        <w:t>m</w:t>
      </w:r>
      <w:r w:rsidRPr="002A1BF1">
        <w:rPr>
          <w:rFonts w:cstheme="minorHAnsi"/>
        </w:rPr>
        <w:t xml:space="preserve"> reģistrēties, izmantojot saiti: </w:t>
      </w:r>
    </w:p>
    <w:p w14:paraId="65E20F9E" w14:textId="4908398E" w:rsidR="00AF2ECA" w:rsidRDefault="000428F5" w:rsidP="00487906">
      <w:pPr>
        <w:rPr>
          <w:rFonts w:cstheme="minorHAnsi"/>
        </w:rPr>
      </w:pPr>
      <w:hyperlink r:id="rId8" w:history="1">
        <w:r w:rsidR="00AF2ECA" w:rsidRPr="00B80D7A">
          <w:rPr>
            <w:rStyle w:val="Hyperlink"/>
            <w:rFonts w:cstheme="minorHAnsi"/>
          </w:rPr>
          <w:t>https://forms.office.com/Pages/ResponsePage.aspx?id=RT1UKnKpdESdU9zxqX4WI5zRLOcjrrJJqLchHSdPbSVUNkgxR09OTklJUjdXM0IxUlhGWFYyRlczVS4u</w:t>
        </w:r>
      </w:hyperlink>
    </w:p>
    <w:p w14:paraId="1DD14E5D" w14:textId="77777777" w:rsidR="00AF2ECA" w:rsidRDefault="00AF2ECA" w:rsidP="00487906">
      <w:pPr>
        <w:rPr>
          <w:rFonts w:cstheme="minorHAnsi"/>
        </w:rPr>
      </w:pPr>
    </w:p>
    <w:p w14:paraId="43D9A26C" w14:textId="16231F40" w:rsidR="003A70B5" w:rsidRDefault="003A70B5" w:rsidP="00CF7E2F">
      <w:pPr>
        <w:shd w:val="clear" w:color="auto" w:fill="FFFFFF"/>
        <w:ind w:right="-483"/>
        <w:jc w:val="both"/>
        <w:textAlignment w:val="baseline"/>
        <w:rPr>
          <w:rFonts w:cstheme="minorHAnsi"/>
          <w:noProof/>
          <w:lang w:val="en-US" w:eastAsia="en-US"/>
        </w:rPr>
      </w:pPr>
      <w:r w:rsidRPr="00A372DC">
        <w:rPr>
          <w:rFonts w:cstheme="minorHAnsi"/>
          <w:noProof/>
          <w:lang w:eastAsia="lv-LV"/>
        </w:rPr>
        <w:drawing>
          <wp:anchor distT="0" distB="0" distL="114300" distR="114300" simplePos="0" relativeHeight="251658240" behindDoc="0" locked="0" layoutInCell="1" allowOverlap="1" wp14:anchorId="3A7C2B75" wp14:editId="2FC7772F">
            <wp:simplePos x="0" y="0"/>
            <wp:positionH relativeFrom="margin">
              <wp:posOffset>2049780</wp:posOffset>
            </wp:positionH>
            <wp:positionV relativeFrom="paragraph">
              <wp:posOffset>373380</wp:posOffset>
            </wp:positionV>
            <wp:extent cx="1272540" cy="1061720"/>
            <wp:effectExtent l="0" t="0" r="3810" b="508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f-hor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269"/>
                    <a:stretch/>
                  </pic:blipFill>
                  <pic:spPr bwMode="auto">
                    <a:xfrm>
                      <a:off x="0" y="0"/>
                      <a:ext cx="1272540" cy="1061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7906" w:rsidRPr="009E6DF8">
        <w:rPr>
          <w:rFonts w:cstheme="minorHAnsi"/>
        </w:rPr>
        <w:t xml:space="preserve">Informācija, lai pievienotos </w:t>
      </w:r>
      <w:r w:rsidR="00696B81" w:rsidRPr="009E6DF8">
        <w:rPr>
          <w:rFonts w:cstheme="minorHAnsi"/>
        </w:rPr>
        <w:t>MS Teams</w:t>
      </w:r>
      <w:r w:rsidR="00487906" w:rsidRPr="009E6DF8">
        <w:rPr>
          <w:rFonts w:cstheme="minorHAnsi"/>
        </w:rPr>
        <w:t xml:space="preserve"> tiešsaistes videi</w:t>
      </w:r>
      <w:r w:rsidR="008D594D">
        <w:rPr>
          <w:rFonts w:cstheme="minorHAnsi"/>
        </w:rPr>
        <w:t>,</w:t>
      </w:r>
      <w:r w:rsidR="00487906" w:rsidRPr="009E6DF8">
        <w:rPr>
          <w:rFonts w:cstheme="minorHAnsi"/>
        </w:rPr>
        <w:t xml:space="preserve"> ir norādīta programmas sākumā</w:t>
      </w:r>
      <w:r w:rsidR="00CF7E2F">
        <w:rPr>
          <w:rFonts w:cstheme="minorHAnsi"/>
        </w:rPr>
        <w:t xml:space="preserve">, sadaļā - </w:t>
      </w:r>
      <w:r w:rsidR="00CF7E2F" w:rsidRPr="00696B81">
        <w:rPr>
          <w:rFonts w:eastAsiaTheme="minorEastAsia" w:cstheme="minorHAnsi"/>
          <w:b/>
        </w:rPr>
        <w:t>Norises vieta</w:t>
      </w:r>
      <w:r w:rsidR="00487906" w:rsidRPr="009E6DF8">
        <w:rPr>
          <w:rFonts w:cstheme="minorHAnsi"/>
        </w:rPr>
        <w:t xml:space="preserve"> (skat. zemāk).</w:t>
      </w:r>
      <w:r w:rsidRPr="00A372DC">
        <w:rPr>
          <w:rFonts w:cstheme="minorHAnsi"/>
          <w:noProof/>
          <w:lang w:val="en-US" w:eastAsia="en-US"/>
        </w:rPr>
        <w:t xml:space="preserve"> </w:t>
      </w:r>
    </w:p>
    <w:p w14:paraId="041E94A7" w14:textId="220BC543" w:rsidR="0091457D" w:rsidRPr="00D868CA" w:rsidRDefault="00BB2288" w:rsidP="003A70B5">
      <w:pPr>
        <w:shd w:val="clear" w:color="auto" w:fill="FFFFFF"/>
        <w:jc w:val="center"/>
        <w:textAlignment w:val="baseline"/>
        <w:rPr>
          <w:rFonts w:eastAsiaTheme="majorEastAsia" w:cstheme="minorHAnsi"/>
          <w:b/>
          <w:sz w:val="32"/>
          <w:szCs w:val="32"/>
        </w:rPr>
      </w:pPr>
      <w:r w:rsidRPr="00D868CA">
        <w:rPr>
          <w:rFonts w:eastAsiaTheme="majorEastAsia" w:cstheme="minorHAnsi"/>
          <w:b/>
          <w:sz w:val="32"/>
          <w:szCs w:val="32"/>
        </w:rPr>
        <w:t xml:space="preserve">RTU </w:t>
      </w:r>
      <w:r w:rsidR="0089429F">
        <w:rPr>
          <w:rFonts w:eastAsiaTheme="majorEastAsia" w:cstheme="minorHAnsi"/>
          <w:b/>
          <w:sz w:val="32"/>
          <w:szCs w:val="32"/>
        </w:rPr>
        <w:t>Pētniecības platform</w:t>
      </w:r>
      <w:r w:rsidR="00144C8A">
        <w:rPr>
          <w:rFonts w:eastAsiaTheme="majorEastAsia" w:cstheme="minorHAnsi"/>
          <w:b/>
          <w:sz w:val="32"/>
          <w:szCs w:val="32"/>
        </w:rPr>
        <w:t>u</w:t>
      </w:r>
      <w:r w:rsidR="0089429F">
        <w:rPr>
          <w:rFonts w:eastAsiaTheme="majorEastAsia" w:cstheme="minorHAnsi"/>
          <w:b/>
          <w:sz w:val="32"/>
          <w:szCs w:val="32"/>
        </w:rPr>
        <w:t xml:space="preserve"> </w:t>
      </w:r>
      <w:r w:rsidRPr="00D868CA">
        <w:rPr>
          <w:rFonts w:eastAsiaTheme="majorEastAsia" w:cstheme="minorHAnsi"/>
          <w:b/>
          <w:sz w:val="32"/>
          <w:szCs w:val="32"/>
        </w:rPr>
        <w:t>brokastis</w:t>
      </w:r>
      <w:r w:rsidR="0089429F">
        <w:rPr>
          <w:rFonts w:eastAsiaTheme="majorEastAsia" w:cstheme="minorHAnsi"/>
          <w:b/>
          <w:sz w:val="32"/>
          <w:szCs w:val="32"/>
        </w:rPr>
        <w:t xml:space="preserve"> - seminārs</w:t>
      </w:r>
    </w:p>
    <w:p w14:paraId="041E94A9" w14:textId="3D9CBFE7" w:rsidR="0091457D" w:rsidRPr="00CF7E2F" w:rsidRDefault="004B10D7" w:rsidP="003A70B5">
      <w:pPr>
        <w:jc w:val="center"/>
        <w:rPr>
          <w:rFonts w:cstheme="minorHAnsi"/>
          <w:b/>
          <w:sz w:val="32"/>
          <w:szCs w:val="32"/>
        </w:rPr>
      </w:pPr>
      <w:r w:rsidRPr="00CF7E2F">
        <w:rPr>
          <w:rFonts w:eastAsiaTheme="majorEastAsia" w:cstheme="minorHAnsi"/>
          <w:b/>
          <w:sz w:val="32"/>
          <w:szCs w:val="32"/>
        </w:rPr>
        <w:t>Programma</w:t>
      </w:r>
    </w:p>
    <w:tbl>
      <w:tblPr>
        <w:tblStyle w:val="TableGrid"/>
        <w:tblW w:w="878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7088"/>
      </w:tblGrid>
      <w:tr w:rsidR="0091457D" w:rsidRPr="00A372DC" w14:paraId="041E94AC" w14:textId="77777777" w:rsidTr="00CA0891">
        <w:trPr>
          <w:jc w:val="center"/>
        </w:trPr>
        <w:tc>
          <w:tcPr>
            <w:tcW w:w="1701" w:type="dxa"/>
          </w:tcPr>
          <w:p w14:paraId="041E94AA" w14:textId="77777777" w:rsidR="0091457D" w:rsidRPr="00A372DC" w:rsidRDefault="0091457D" w:rsidP="00BB2288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  <w:b/>
              </w:rPr>
              <w:t>D</w:t>
            </w:r>
            <w:r w:rsidR="00BB2288" w:rsidRPr="00A372DC">
              <w:rPr>
                <w:rFonts w:eastAsiaTheme="minorEastAsia" w:cstheme="minorHAnsi"/>
                <w:b/>
              </w:rPr>
              <w:t>atums</w:t>
            </w:r>
            <w:r w:rsidRPr="00A372DC">
              <w:rPr>
                <w:rFonts w:eastAsiaTheme="minorEastAsia" w:cstheme="minorHAnsi"/>
                <w:b/>
              </w:rPr>
              <w:t>:</w:t>
            </w:r>
          </w:p>
        </w:tc>
        <w:tc>
          <w:tcPr>
            <w:tcW w:w="7088" w:type="dxa"/>
          </w:tcPr>
          <w:p w14:paraId="041E94AB" w14:textId="5F75A209" w:rsidR="0091457D" w:rsidRPr="00EC1948" w:rsidRDefault="004C63C9" w:rsidP="00AF2ECA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</w:rPr>
              <w:t>20</w:t>
            </w:r>
            <w:r w:rsidR="000770A5">
              <w:rPr>
                <w:rFonts w:eastAsiaTheme="minorEastAsia" w:cstheme="minorHAnsi"/>
              </w:rPr>
              <w:t>2</w:t>
            </w:r>
            <w:r w:rsidR="00144C8A">
              <w:rPr>
                <w:rFonts w:eastAsiaTheme="minorEastAsia" w:cstheme="minorHAnsi"/>
              </w:rPr>
              <w:t>2</w:t>
            </w:r>
            <w:r w:rsidRPr="00A372DC">
              <w:rPr>
                <w:rFonts w:eastAsiaTheme="minorEastAsia" w:cstheme="minorHAnsi"/>
              </w:rPr>
              <w:t>.</w:t>
            </w:r>
            <w:r w:rsidR="000770A5">
              <w:rPr>
                <w:rFonts w:eastAsiaTheme="minorEastAsia" w:cstheme="minorHAnsi"/>
              </w:rPr>
              <w:t xml:space="preserve"> </w:t>
            </w:r>
            <w:r w:rsidRPr="00A372DC">
              <w:rPr>
                <w:rFonts w:eastAsiaTheme="minorEastAsia" w:cstheme="minorHAnsi"/>
              </w:rPr>
              <w:t xml:space="preserve">gada </w:t>
            </w:r>
            <w:r w:rsidR="00EC1948">
              <w:rPr>
                <w:rFonts w:eastAsiaTheme="minorEastAsia" w:cstheme="minorHAnsi"/>
              </w:rPr>
              <w:t>2</w:t>
            </w:r>
            <w:r w:rsidR="00AF2ECA">
              <w:rPr>
                <w:rFonts w:eastAsiaTheme="minorEastAsia" w:cstheme="minorHAnsi"/>
              </w:rPr>
              <w:t>5</w:t>
            </w:r>
            <w:r w:rsidR="00EC1948">
              <w:rPr>
                <w:rFonts w:eastAsiaTheme="minorEastAsia" w:cstheme="minorHAnsi"/>
              </w:rPr>
              <w:t>.</w:t>
            </w:r>
            <w:r w:rsidR="00AF2ECA">
              <w:rPr>
                <w:rFonts w:eastAsiaTheme="minorEastAsia" w:cstheme="minorHAnsi"/>
              </w:rPr>
              <w:t xml:space="preserve"> februāris</w:t>
            </w:r>
          </w:p>
        </w:tc>
      </w:tr>
      <w:tr w:rsidR="0091457D" w:rsidRPr="00A372DC" w14:paraId="041E94AF" w14:textId="77777777" w:rsidTr="00CA0891">
        <w:trPr>
          <w:jc w:val="center"/>
        </w:trPr>
        <w:tc>
          <w:tcPr>
            <w:tcW w:w="1701" w:type="dxa"/>
          </w:tcPr>
          <w:p w14:paraId="041E94AD" w14:textId="77777777" w:rsidR="0091457D" w:rsidRPr="00A372DC" w:rsidRDefault="00BB2288" w:rsidP="00D56FD6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  <w:b/>
              </w:rPr>
              <w:t>Norises laiks</w:t>
            </w:r>
            <w:r w:rsidR="0091457D" w:rsidRPr="00A372DC">
              <w:rPr>
                <w:rFonts w:eastAsiaTheme="minorEastAsia" w:cstheme="minorHAnsi"/>
                <w:b/>
              </w:rPr>
              <w:t>:</w:t>
            </w:r>
          </w:p>
        </w:tc>
        <w:tc>
          <w:tcPr>
            <w:tcW w:w="7088" w:type="dxa"/>
          </w:tcPr>
          <w:p w14:paraId="041E94AE" w14:textId="32D8A49B" w:rsidR="0091457D" w:rsidRPr="00A372DC" w:rsidRDefault="00BB2288" w:rsidP="00144C8A">
            <w:pPr>
              <w:spacing w:before="40" w:after="40"/>
              <w:rPr>
                <w:rFonts w:eastAsiaTheme="minorEastAsia" w:cstheme="minorHAnsi"/>
                <w:kern w:val="24"/>
              </w:rPr>
            </w:pPr>
            <w:r w:rsidRPr="00A372DC">
              <w:rPr>
                <w:rFonts w:eastAsiaTheme="minorEastAsia" w:cstheme="minorHAnsi"/>
                <w:kern w:val="24"/>
              </w:rPr>
              <w:t xml:space="preserve">10:00 </w:t>
            </w:r>
            <w:r w:rsidRPr="00A372DC">
              <w:rPr>
                <w:rFonts w:cstheme="minorHAnsi"/>
              </w:rPr>
              <w:t>–</w:t>
            </w:r>
            <w:r w:rsidR="00ED37E5">
              <w:rPr>
                <w:rFonts w:eastAsiaTheme="minorEastAsia" w:cstheme="minorHAnsi"/>
                <w:kern w:val="24"/>
              </w:rPr>
              <w:t xml:space="preserve"> 12</w:t>
            </w:r>
            <w:r w:rsidRPr="00A372DC">
              <w:rPr>
                <w:rFonts w:eastAsiaTheme="minorEastAsia" w:cstheme="minorHAnsi"/>
                <w:kern w:val="24"/>
              </w:rPr>
              <w:t>:</w:t>
            </w:r>
            <w:r w:rsidR="00144C8A">
              <w:rPr>
                <w:rFonts w:eastAsiaTheme="minorEastAsia" w:cstheme="minorHAnsi"/>
                <w:kern w:val="24"/>
              </w:rPr>
              <w:t>30</w:t>
            </w:r>
          </w:p>
        </w:tc>
      </w:tr>
      <w:tr w:rsidR="0091457D" w:rsidRPr="00A372DC" w14:paraId="041E94B3" w14:textId="77777777" w:rsidTr="00CA0891">
        <w:trPr>
          <w:jc w:val="center"/>
        </w:trPr>
        <w:tc>
          <w:tcPr>
            <w:tcW w:w="1701" w:type="dxa"/>
          </w:tcPr>
          <w:p w14:paraId="041E94B0" w14:textId="77777777" w:rsidR="0091457D" w:rsidRPr="00696B81" w:rsidRDefault="00BB2288" w:rsidP="00D56FD6">
            <w:pPr>
              <w:spacing w:before="40" w:after="40"/>
              <w:rPr>
                <w:rFonts w:eastAsiaTheme="minorEastAsia" w:cstheme="minorHAnsi"/>
                <w:b/>
              </w:rPr>
            </w:pPr>
            <w:r w:rsidRPr="00696B81">
              <w:rPr>
                <w:rFonts w:eastAsiaTheme="minorEastAsia" w:cstheme="minorHAnsi"/>
                <w:b/>
              </w:rPr>
              <w:t>Norises vieta</w:t>
            </w:r>
            <w:r w:rsidR="0091457D" w:rsidRPr="00696B81">
              <w:rPr>
                <w:rFonts w:eastAsiaTheme="minorEastAsia" w:cstheme="minorHAnsi"/>
                <w:b/>
              </w:rPr>
              <w:t>:</w:t>
            </w:r>
          </w:p>
        </w:tc>
        <w:tc>
          <w:tcPr>
            <w:tcW w:w="7088" w:type="dxa"/>
          </w:tcPr>
          <w:p w14:paraId="041E94B2" w14:textId="2B5910B7" w:rsidR="0091457D" w:rsidRPr="00144C8A" w:rsidRDefault="00696B81" w:rsidP="00AF2ECA">
            <w:pPr>
              <w:rPr>
                <w:rFonts w:eastAsiaTheme="minorEastAsia" w:cstheme="minorHAnsi"/>
                <w:b/>
                <w:lang w:val="en-US"/>
              </w:rPr>
            </w:pPr>
            <w:r w:rsidRPr="00696B81">
              <w:rPr>
                <w:rFonts w:eastAsiaTheme="minorEastAsia" w:cstheme="minorHAnsi"/>
                <w:b/>
              </w:rPr>
              <w:t xml:space="preserve">MS Teams: </w:t>
            </w:r>
            <w:r w:rsidR="00CA0891">
              <w:rPr>
                <w:rFonts w:eastAsiaTheme="minorEastAsia" w:cstheme="minorHAnsi"/>
                <w:b/>
              </w:rPr>
              <w:t xml:space="preserve"> </w:t>
            </w:r>
            <w:hyperlink r:id="rId10" w:history="1">
              <w:r w:rsidR="001926D9" w:rsidRPr="00725948">
                <w:rPr>
                  <w:rStyle w:val="Hyperlink"/>
                  <w:rFonts w:ascii="Segoe UI Semibold" w:hAnsi="Segoe UI Semibold" w:cs="Segoe UI Semibold"/>
                  <w:sz w:val="21"/>
                  <w:szCs w:val="21"/>
                  <w:lang w:val="en-US"/>
                </w:rPr>
                <w:t>Click here to join the meeting</w:t>
              </w:r>
            </w:hyperlink>
          </w:p>
        </w:tc>
      </w:tr>
      <w:tr w:rsidR="0091457D" w:rsidRPr="00A372DC" w14:paraId="041E94B7" w14:textId="77777777" w:rsidTr="00CA0891">
        <w:trPr>
          <w:jc w:val="center"/>
        </w:trPr>
        <w:tc>
          <w:tcPr>
            <w:tcW w:w="1701" w:type="dxa"/>
          </w:tcPr>
          <w:p w14:paraId="041E94B4" w14:textId="77777777" w:rsidR="0091457D" w:rsidRPr="00A372DC" w:rsidRDefault="00BB2288" w:rsidP="00BB2288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  <w:b/>
              </w:rPr>
              <w:t>Organizatori:</w:t>
            </w:r>
          </w:p>
        </w:tc>
        <w:tc>
          <w:tcPr>
            <w:tcW w:w="7088" w:type="dxa"/>
          </w:tcPr>
          <w:p w14:paraId="041E94B6" w14:textId="4AF5CB5B" w:rsidR="0091457D" w:rsidRPr="00A372DC" w:rsidRDefault="006C3B99" w:rsidP="00AF2ECA">
            <w:pPr>
              <w:spacing w:before="40" w:after="40"/>
              <w:rPr>
                <w:rFonts w:eastAsiaTheme="minorEastAsia" w:cstheme="minorHAnsi"/>
              </w:rPr>
            </w:pPr>
            <w:r w:rsidRPr="00A372DC">
              <w:rPr>
                <w:rFonts w:eastAsiaTheme="minorEastAsia" w:cstheme="minorHAnsi"/>
              </w:rPr>
              <w:t>Pētniecības platform</w:t>
            </w:r>
            <w:r w:rsidR="00AF2ECA">
              <w:rPr>
                <w:rFonts w:eastAsiaTheme="minorEastAsia" w:cstheme="minorHAnsi"/>
              </w:rPr>
              <w:t>as “Drošība un aizsardzība”</w:t>
            </w:r>
            <w:r w:rsidRPr="00A372DC">
              <w:rPr>
                <w:rFonts w:eastAsiaTheme="minorEastAsia" w:cstheme="minorHAnsi"/>
              </w:rPr>
              <w:t xml:space="preserve"> koordinatori, </w:t>
            </w:r>
            <w:r w:rsidR="00BB2288" w:rsidRPr="00A372DC">
              <w:rPr>
                <w:rFonts w:eastAsiaTheme="minorEastAsia" w:cstheme="minorHAnsi"/>
              </w:rPr>
              <w:t>Zinātņu prorektora dienests</w:t>
            </w:r>
          </w:p>
        </w:tc>
      </w:tr>
      <w:tr w:rsidR="0091457D" w:rsidRPr="00A372DC" w14:paraId="041E94BA" w14:textId="77777777" w:rsidTr="00CA0891">
        <w:trPr>
          <w:jc w:val="center"/>
        </w:trPr>
        <w:tc>
          <w:tcPr>
            <w:tcW w:w="1701" w:type="dxa"/>
          </w:tcPr>
          <w:p w14:paraId="041E94B8" w14:textId="77777777" w:rsidR="0091457D" w:rsidRPr="00A372DC" w:rsidRDefault="00BB2288" w:rsidP="00D56FD6">
            <w:pPr>
              <w:spacing w:before="40" w:after="40"/>
              <w:rPr>
                <w:rFonts w:eastAsiaTheme="minorEastAsia" w:cstheme="minorHAnsi"/>
                <w:b/>
              </w:rPr>
            </w:pPr>
            <w:r w:rsidRPr="00A372DC">
              <w:rPr>
                <w:rFonts w:eastAsiaTheme="minorEastAsia" w:cstheme="minorHAnsi"/>
                <w:b/>
              </w:rPr>
              <w:t>Pasākuma mērķis:</w:t>
            </w:r>
          </w:p>
        </w:tc>
        <w:tc>
          <w:tcPr>
            <w:tcW w:w="7088" w:type="dxa"/>
          </w:tcPr>
          <w:p w14:paraId="4F1C70B9" w14:textId="70BCA5DA" w:rsidR="003A70B5" w:rsidRDefault="008A3EEE" w:rsidP="00CF7E2F">
            <w:pPr>
              <w:spacing w:before="40" w:after="40"/>
              <w:jc w:val="both"/>
              <w:rPr>
                <w:rFonts w:eastAsiaTheme="minorEastAsia" w:cstheme="minorHAnsi"/>
              </w:rPr>
            </w:pPr>
            <w:bookmarkStart w:id="0" w:name="OLE_LINK1"/>
            <w:r>
              <w:rPr>
                <w:rFonts w:eastAsiaTheme="minorEastAsia" w:cstheme="minorHAnsi"/>
              </w:rPr>
              <w:t>P</w:t>
            </w:r>
            <w:r w:rsidRPr="008A3EEE">
              <w:rPr>
                <w:rFonts w:eastAsiaTheme="minorEastAsia" w:cstheme="minorHAnsi"/>
              </w:rPr>
              <w:t xml:space="preserve">opularizēt pētniecību </w:t>
            </w:r>
            <w:r>
              <w:rPr>
                <w:rFonts w:eastAsiaTheme="minorEastAsia" w:cstheme="minorHAnsi"/>
              </w:rPr>
              <w:t>M</w:t>
            </w:r>
            <w:r w:rsidRPr="008A3EEE">
              <w:rPr>
                <w:rFonts w:eastAsiaTheme="minorEastAsia" w:cstheme="minorHAnsi"/>
              </w:rPr>
              <w:t>ilit</w:t>
            </w:r>
            <w:r>
              <w:rPr>
                <w:rFonts w:eastAsiaTheme="minorEastAsia" w:cstheme="minorHAnsi"/>
              </w:rPr>
              <w:t>ār</w:t>
            </w:r>
            <w:r w:rsidRPr="008A3EEE">
              <w:rPr>
                <w:rFonts w:eastAsiaTheme="minorEastAsia" w:cstheme="minorHAnsi"/>
              </w:rPr>
              <w:t>ās zinātnes apakšnozarē Militārais nodrošinājums</w:t>
            </w:r>
            <w:r>
              <w:rPr>
                <w:rFonts w:eastAsiaTheme="minorEastAsia" w:cstheme="minorHAnsi"/>
              </w:rPr>
              <w:t>.</w:t>
            </w:r>
            <w:r w:rsidRPr="008A3EEE">
              <w:rPr>
                <w:rFonts w:eastAsiaTheme="minorEastAsia" w:cstheme="minorHAnsi"/>
              </w:rPr>
              <w:t xml:space="preserve"> </w:t>
            </w:r>
            <w:r w:rsidR="0002379E" w:rsidRPr="00E03C85">
              <w:rPr>
                <w:rFonts w:eastAsiaTheme="minorEastAsia" w:cstheme="minorHAnsi"/>
              </w:rPr>
              <w:t>Informēt</w:t>
            </w:r>
            <w:r w:rsidR="00F66A7A" w:rsidRPr="00E03C85">
              <w:rPr>
                <w:rFonts w:eastAsiaTheme="minorEastAsia" w:cstheme="minorHAnsi"/>
              </w:rPr>
              <w:t xml:space="preserve"> </w:t>
            </w:r>
            <w:r w:rsidR="00E03C85" w:rsidRPr="00E03C85">
              <w:rPr>
                <w:rFonts w:eastAsiaTheme="minorEastAsia" w:cstheme="minorHAnsi"/>
              </w:rPr>
              <w:t>RTU zinātniekus par iespēju sadarboties ar LR Zemes</w:t>
            </w:r>
            <w:r w:rsidR="00725948">
              <w:rPr>
                <w:rFonts w:eastAsiaTheme="minorEastAsia" w:cstheme="minorHAnsi"/>
              </w:rPr>
              <w:t>s</w:t>
            </w:r>
            <w:r w:rsidR="00E03C85" w:rsidRPr="00E03C85">
              <w:rPr>
                <w:rFonts w:eastAsiaTheme="minorEastAsia" w:cstheme="minorHAnsi"/>
              </w:rPr>
              <w:t xml:space="preserve">ardzi un </w:t>
            </w:r>
            <w:bookmarkEnd w:id="0"/>
            <w:r w:rsidR="00E03C85">
              <w:rPr>
                <w:rFonts w:eastAsiaTheme="minorEastAsia" w:cstheme="minorHAnsi"/>
              </w:rPr>
              <w:t>tās apakšvienību Zinātnes pētniecības un inovāciju ieviešanas centru (ZPIIC) valsts aizsardzībai svarīgu projektu realizācijā.</w:t>
            </w:r>
          </w:p>
          <w:p w14:paraId="041E94B9" w14:textId="237B5FF1" w:rsidR="00CF7E2F" w:rsidRPr="00E0517C" w:rsidRDefault="00CF7E2F" w:rsidP="00CF7E2F">
            <w:pPr>
              <w:spacing w:before="40" w:after="40"/>
              <w:jc w:val="both"/>
              <w:rPr>
                <w:rFonts w:eastAsiaTheme="minorEastAsia" w:cstheme="minorHAnsi"/>
              </w:rPr>
            </w:pPr>
          </w:p>
        </w:tc>
      </w:tr>
      <w:tr w:rsidR="00683390" w:rsidRPr="00E110A1" w14:paraId="5954720B" w14:textId="77777777" w:rsidTr="003D4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701" w:type="dxa"/>
            <w:vAlign w:val="center"/>
            <w:hideMark/>
          </w:tcPr>
          <w:p w14:paraId="3F059937" w14:textId="77777777" w:rsidR="00683390" w:rsidRPr="00C63F41" w:rsidRDefault="00683390" w:rsidP="003D4240">
            <w:pPr>
              <w:spacing w:before="100" w:beforeAutospacing="1" w:after="240"/>
              <w:jc w:val="center"/>
              <w:rPr>
                <w:rFonts w:cstheme="minorHAnsi"/>
                <w:b/>
                <w:sz w:val="22"/>
                <w:szCs w:val="22"/>
                <w:lang w:eastAsia="lv-LV"/>
              </w:rPr>
            </w:pPr>
            <w:r w:rsidRPr="00C63F41">
              <w:rPr>
                <w:rFonts w:cstheme="minorHAnsi"/>
                <w:b/>
                <w:sz w:val="22"/>
                <w:szCs w:val="22"/>
                <w:lang w:eastAsia="lv-LV"/>
              </w:rPr>
              <w:t>Laiks</w:t>
            </w:r>
          </w:p>
        </w:tc>
        <w:tc>
          <w:tcPr>
            <w:tcW w:w="7088" w:type="dxa"/>
            <w:vAlign w:val="center"/>
            <w:hideMark/>
          </w:tcPr>
          <w:p w14:paraId="54D3B85C" w14:textId="77777777" w:rsidR="00683390" w:rsidRPr="00C63F41" w:rsidRDefault="00683390" w:rsidP="003D4240">
            <w:pPr>
              <w:spacing w:before="100" w:beforeAutospacing="1"/>
              <w:jc w:val="center"/>
              <w:rPr>
                <w:rFonts w:cstheme="minorHAnsi"/>
                <w:b/>
                <w:sz w:val="22"/>
                <w:szCs w:val="22"/>
                <w:lang w:eastAsia="lv-LV"/>
              </w:rPr>
            </w:pPr>
            <w:r w:rsidRPr="00C63F41">
              <w:rPr>
                <w:rFonts w:cstheme="minorHAnsi"/>
                <w:b/>
                <w:sz w:val="22"/>
                <w:szCs w:val="22"/>
                <w:lang w:eastAsia="lv-LV"/>
              </w:rPr>
              <w:t>Aktivitāte</w:t>
            </w:r>
          </w:p>
        </w:tc>
      </w:tr>
      <w:tr w:rsidR="00683390" w:rsidRPr="00E110A1" w14:paraId="3BAE72F8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31"/>
          <w:jc w:val="center"/>
        </w:trPr>
        <w:tc>
          <w:tcPr>
            <w:tcW w:w="1701" w:type="dxa"/>
            <w:hideMark/>
          </w:tcPr>
          <w:p w14:paraId="17A7FAEC" w14:textId="77777777" w:rsidR="00683390" w:rsidRPr="00E110A1" w:rsidRDefault="00683390" w:rsidP="00C460F6">
            <w:pPr>
              <w:spacing w:before="100" w:beforeAutospacing="1" w:after="240"/>
              <w:rPr>
                <w:rFonts w:cstheme="minorHAnsi"/>
                <w:sz w:val="22"/>
                <w:szCs w:val="22"/>
                <w:lang w:eastAsia="lv-LV"/>
              </w:rPr>
            </w:pPr>
            <w:r w:rsidRPr="00E110A1">
              <w:rPr>
                <w:rFonts w:cstheme="minorHAnsi"/>
                <w:sz w:val="22"/>
                <w:szCs w:val="22"/>
                <w:lang w:eastAsia="lv-LV"/>
              </w:rPr>
              <w:t>09:55 – 10:00</w:t>
            </w:r>
          </w:p>
        </w:tc>
        <w:tc>
          <w:tcPr>
            <w:tcW w:w="7088" w:type="dxa"/>
            <w:vAlign w:val="center"/>
            <w:hideMark/>
          </w:tcPr>
          <w:p w14:paraId="2251EAEE" w14:textId="77777777" w:rsidR="00683390" w:rsidRPr="00E110A1" w:rsidRDefault="00683390" w:rsidP="00CA0891">
            <w:pPr>
              <w:spacing w:before="100" w:beforeAutospacing="1" w:after="240"/>
              <w:rPr>
                <w:sz w:val="22"/>
                <w:szCs w:val="22"/>
                <w:lang w:eastAsia="lv-LV"/>
              </w:rPr>
            </w:pPr>
            <w:r w:rsidRPr="00E110A1">
              <w:rPr>
                <w:sz w:val="22"/>
                <w:szCs w:val="22"/>
                <w:lang w:eastAsia="lv-LV"/>
              </w:rPr>
              <w:t>Pievienošanās tiešsaistei</w:t>
            </w:r>
          </w:p>
        </w:tc>
      </w:tr>
      <w:tr w:rsidR="00683390" w:rsidRPr="00E110A1" w14:paraId="26D5686E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67"/>
          <w:jc w:val="center"/>
        </w:trPr>
        <w:tc>
          <w:tcPr>
            <w:tcW w:w="1701" w:type="dxa"/>
            <w:hideMark/>
          </w:tcPr>
          <w:p w14:paraId="2E7D6B03" w14:textId="77777777" w:rsidR="00683390" w:rsidRPr="00E110A1" w:rsidRDefault="00683390" w:rsidP="00C460F6">
            <w:pPr>
              <w:spacing w:before="100" w:beforeAutospacing="1" w:after="240"/>
              <w:rPr>
                <w:rFonts w:cstheme="minorHAnsi"/>
                <w:sz w:val="22"/>
                <w:szCs w:val="22"/>
                <w:lang w:eastAsia="lv-LV"/>
              </w:rPr>
            </w:pPr>
            <w:r w:rsidRPr="00E110A1">
              <w:rPr>
                <w:rFonts w:cstheme="minorHAnsi"/>
                <w:sz w:val="22"/>
                <w:szCs w:val="22"/>
                <w:lang w:eastAsia="lv-LV"/>
              </w:rPr>
              <w:lastRenderedPageBreak/>
              <w:t>10:00 – 10:05</w:t>
            </w:r>
          </w:p>
        </w:tc>
        <w:tc>
          <w:tcPr>
            <w:tcW w:w="6804" w:type="dxa"/>
            <w:vAlign w:val="center"/>
            <w:hideMark/>
          </w:tcPr>
          <w:p w14:paraId="0BDFE15D" w14:textId="16FD99EC" w:rsidR="00683390" w:rsidRPr="00683390" w:rsidRDefault="00683390" w:rsidP="00CA0891">
            <w:pPr>
              <w:spacing w:before="100" w:beforeAutospacing="1"/>
              <w:rPr>
                <w:b/>
                <w:i/>
                <w:sz w:val="22"/>
                <w:szCs w:val="22"/>
                <w:lang w:eastAsia="lv-LV"/>
              </w:rPr>
            </w:pPr>
            <w:r w:rsidRPr="00E110A1">
              <w:rPr>
                <w:b/>
                <w:bCs/>
                <w:sz w:val="22"/>
                <w:szCs w:val="22"/>
                <w:lang w:eastAsia="lv-LV"/>
              </w:rPr>
              <w:t>Atklāšana</w:t>
            </w:r>
            <w:r w:rsidR="00CA0891">
              <w:rPr>
                <w:b/>
                <w:bCs/>
                <w:sz w:val="22"/>
                <w:szCs w:val="22"/>
                <w:lang w:eastAsia="lv-LV"/>
              </w:rPr>
              <w:t xml:space="preserve">, </w:t>
            </w:r>
            <w:r w:rsidR="00241E2E">
              <w:rPr>
                <w:i/>
                <w:sz w:val="22"/>
                <w:szCs w:val="22"/>
                <w:lang w:eastAsia="lv-LV"/>
              </w:rPr>
              <w:t xml:space="preserve">RTU </w:t>
            </w:r>
            <w:r>
              <w:rPr>
                <w:i/>
                <w:sz w:val="22"/>
                <w:szCs w:val="22"/>
                <w:lang w:eastAsia="lv-LV"/>
              </w:rPr>
              <w:t>Z</w:t>
            </w:r>
            <w:r w:rsidRPr="00E110A1">
              <w:rPr>
                <w:i/>
                <w:sz w:val="22"/>
                <w:szCs w:val="22"/>
                <w:lang w:eastAsia="lv-LV"/>
              </w:rPr>
              <w:t xml:space="preserve">inātņu prorektora vietnieks </w:t>
            </w:r>
            <w:r>
              <w:rPr>
                <w:i/>
                <w:sz w:val="22"/>
                <w:szCs w:val="22"/>
                <w:lang w:eastAsia="lv-LV"/>
              </w:rPr>
              <w:t xml:space="preserve">prof. </w:t>
            </w:r>
            <w:r w:rsidRPr="00E110A1">
              <w:rPr>
                <w:b/>
                <w:i/>
                <w:sz w:val="22"/>
                <w:szCs w:val="22"/>
                <w:lang w:eastAsia="lv-LV"/>
              </w:rPr>
              <w:t>Gatis Bažbauers</w:t>
            </w:r>
          </w:p>
        </w:tc>
      </w:tr>
      <w:tr w:rsidR="00DF7210" w:rsidRPr="00E110A1" w14:paraId="729E8DB1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2"/>
          <w:jc w:val="center"/>
        </w:trPr>
        <w:tc>
          <w:tcPr>
            <w:tcW w:w="1701" w:type="dxa"/>
          </w:tcPr>
          <w:p w14:paraId="64140DEA" w14:textId="5C680846" w:rsidR="00DF7210" w:rsidRPr="00E110A1" w:rsidRDefault="00DF7210" w:rsidP="00E03C85">
            <w:pPr>
              <w:spacing w:before="100" w:beforeAutospacing="1" w:after="240"/>
              <w:rPr>
                <w:rFonts w:cstheme="minorHAnsi"/>
                <w:sz w:val="22"/>
                <w:szCs w:val="22"/>
                <w:lang w:eastAsia="lv-LV"/>
              </w:rPr>
            </w:pPr>
            <w:r w:rsidRPr="00E110A1">
              <w:rPr>
                <w:rFonts w:cstheme="minorHAnsi"/>
                <w:sz w:val="22"/>
                <w:szCs w:val="22"/>
                <w:lang w:eastAsia="lv-LV"/>
              </w:rPr>
              <w:t>10:05 – 10:</w:t>
            </w:r>
            <w:r w:rsidR="00E03C85">
              <w:rPr>
                <w:rFonts w:cstheme="minorHAnsi"/>
                <w:sz w:val="22"/>
                <w:szCs w:val="22"/>
                <w:lang w:eastAsia="lv-LV"/>
              </w:rPr>
              <w:t>1</w:t>
            </w:r>
            <w:r w:rsidR="00C2573B">
              <w:rPr>
                <w:rFonts w:cstheme="minorHAnsi"/>
                <w:sz w:val="22"/>
                <w:szCs w:val="22"/>
                <w:lang w:eastAsia="lv-LV"/>
              </w:rPr>
              <w:t>5</w:t>
            </w:r>
          </w:p>
        </w:tc>
        <w:tc>
          <w:tcPr>
            <w:tcW w:w="6804" w:type="dxa"/>
            <w:vAlign w:val="center"/>
          </w:tcPr>
          <w:p w14:paraId="2E439B03" w14:textId="2754432F" w:rsidR="00DF7210" w:rsidRPr="00D829EA" w:rsidRDefault="00EC1FBD" w:rsidP="003D4240">
            <w:pPr>
              <w:rPr>
                <w:rFonts w:cstheme="minorHAnsi"/>
                <w:color w:val="000000"/>
                <w:sz w:val="22"/>
                <w:szCs w:val="22"/>
                <w:lang w:eastAsia="lv-LV"/>
              </w:rPr>
            </w:pPr>
            <w:r w:rsidRPr="00D829EA">
              <w:rPr>
                <w:rFonts w:cstheme="minorHAnsi"/>
                <w:b/>
                <w:sz w:val="22"/>
                <w:szCs w:val="22"/>
                <w:lang w:eastAsia="lv-LV"/>
              </w:rPr>
              <w:t>“</w:t>
            </w:r>
            <w:r w:rsidR="00E03C85">
              <w:rPr>
                <w:rFonts w:cstheme="minorHAnsi"/>
                <w:b/>
                <w:sz w:val="22"/>
                <w:szCs w:val="22"/>
                <w:lang w:eastAsia="lv-LV"/>
              </w:rPr>
              <w:t>Zemessardze un tās loma valsts aizsardzības sistēmā</w:t>
            </w:r>
            <w:r w:rsidRPr="00D829EA">
              <w:rPr>
                <w:rFonts w:cstheme="minorHAnsi"/>
                <w:b/>
                <w:sz w:val="22"/>
                <w:szCs w:val="22"/>
                <w:lang w:eastAsia="lv-LV"/>
              </w:rPr>
              <w:t>”</w:t>
            </w:r>
            <w:r w:rsidRPr="00D829EA">
              <w:rPr>
                <w:rFonts w:cstheme="minorHAnsi"/>
                <w:sz w:val="22"/>
                <w:szCs w:val="22"/>
                <w:lang w:eastAsia="lv-LV"/>
              </w:rPr>
              <w:t xml:space="preserve">, </w:t>
            </w:r>
            <w:r w:rsidR="00E03C85">
              <w:rPr>
                <w:rFonts w:cstheme="minorHAnsi"/>
                <w:sz w:val="22"/>
                <w:szCs w:val="22"/>
                <w:lang w:eastAsia="lv-LV"/>
              </w:rPr>
              <w:t>ZS ZPIIC vadītājs k</w:t>
            </w:r>
            <w:r w:rsidR="00CA6AA4">
              <w:rPr>
                <w:rFonts w:cstheme="minorHAnsi"/>
                <w:sz w:val="22"/>
                <w:szCs w:val="22"/>
                <w:lang w:eastAsia="lv-LV"/>
              </w:rPr>
              <w:t>apteinis</w:t>
            </w:r>
            <w:r w:rsidR="00E03C85">
              <w:rPr>
                <w:rFonts w:cstheme="minorHAnsi"/>
                <w:sz w:val="22"/>
                <w:szCs w:val="22"/>
                <w:lang w:eastAsia="lv-LV"/>
              </w:rPr>
              <w:t xml:space="preserve"> Juris Ķiploks</w:t>
            </w:r>
          </w:p>
        </w:tc>
      </w:tr>
      <w:tr w:rsidR="00A34E78" w:rsidRPr="00E110A1" w14:paraId="0D517DC8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0"/>
          <w:jc w:val="center"/>
        </w:trPr>
        <w:tc>
          <w:tcPr>
            <w:tcW w:w="1701" w:type="dxa"/>
          </w:tcPr>
          <w:p w14:paraId="225F8C4E" w14:textId="1F0D233C" w:rsidR="00A34E78" w:rsidRPr="00E110A1" w:rsidRDefault="00A34E78" w:rsidP="00E03C85">
            <w:pPr>
              <w:spacing w:before="100" w:beforeAutospacing="1" w:after="240"/>
              <w:rPr>
                <w:rFonts w:cstheme="minorHAnsi"/>
                <w:sz w:val="22"/>
                <w:szCs w:val="22"/>
                <w:lang w:eastAsia="lv-LV"/>
              </w:rPr>
            </w:pPr>
            <w:r w:rsidRPr="00E110A1">
              <w:rPr>
                <w:rFonts w:cstheme="minorHAnsi"/>
                <w:sz w:val="22"/>
                <w:szCs w:val="22"/>
                <w:lang w:eastAsia="lv-LV"/>
              </w:rPr>
              <w:t>10:</w:t>
            </w:r>
            <w:r w:rsidR="00E03C85">
              <w:rPr>
                <w:rFonts w:cstheme="minorHAnsi"/>
                <w:sz w:val="22"/>
                <w:szCs w:val="22"/>
                <w:lang w:eastAsia="lv-LV"/>
              </w:rPr>
              <w:t>1</w:t>
            </w:r>
            <w:r>
              <w:rPr>
                <w:rFonts w:cstheme="minorHAnsi"/>
                <w:sz w:val="22"/>
                <w:szCs w:val="22"/>
                <w:lang w:eastAsia="lv-LV"/>
              </w:rPr>
              <w:t>5</w:t>
            </w:r>
            <w:r w:rsidRPr="00E110A1">
              <w:rPr>
                <w:rFonts w:cstheme="minorHAnsi"/>
                <w:sz w:val="22"/>
                <w:szCs w:val="22"/>
                <w:lang w:eastAsia="lv-LV"/>
              </w:rPr>
              <w:t xml:space="preserve"> – 10:</w:t>
            </w:r>
            <w:r w:rsidR="00E03C85">
              <w:rPr>
                <w:rFonts w:cstheme="minorHAnsi"/>
                <w:sz w:val="22"/>
                <w:szCs w:val="22"/>
                <w:lang w:eastAsia="lv-LV"/>
              </w:rPr>
              <w:t>3</w:t>
            </w:r>
            <w:r>
              <w:rPr>
                <w:rFonts w:cstheme="minorHAnsi"/>
                <w:sz w:val="22"/>
                <w:szCs w:val="22"/>
                <w:lang w:eastAsia="lv-LV"/>
              </w:rPr>
              <w:t>5</w:t>
            </w:r>
          </w:p>
        </w:tc>
        <w:tc>
          <w:tcPr>
            <w:tcW w:w="6804" w:type="dxa"/>
            <w:vAlign w:val="center"/>
          </w:tcPr>
          <w:p w14:paraId="4696413C" w14:textId="31E3603F" w:rsidR="00A34E78" w:rsidRPr="00D829EA" w:rsidRDefault="00E03C85" w:rsidP="000428F5">
            <w:pPr>
              <w:rPr>
                <w:rFonts w:cstheme="minorHAnsi"/>
                <w:color w:val="000000"/>
                <w:sz w:val="22"/>
                <w:szCs w:val="22"/>
                <w:lang w:eastAsia="lv-LV"/>
              </w:rPr>
            </w:pPr>
            <w:r w:rsidRPr="00D829EA">
              <w:rPr>
                <w:rFonts w:cstheme="minorHAnsi"/>
                <w:b/>
                <w:sz w:val="22"/>
                <w:szCs w:val="22"/>
                <w:lang w:eastAsia="lv-LV"/>
              </w:rPr>
              <w:t>“</w:t>
            </w:r>
            <w:r>
              <w:rPr>
                <w:rFonts w:cstheme="minorHAnsi"/>
                <w:b/>
                <w:sz w:val="22"/>
                <w:szCs w:val="22"/>
                <w:lang w:eastAsia="lv-LV"/>
              </w:rPr>
              <w:t>NBS jaunās maskēšanās apdrukas izstrāde un realizācija</w:t>
            </w:r>
            <w:r w:rsidRPr="00D829EA">
              <w:rPr>
                <w:rFonts w:cstheme="minorHAnsi"/>
                <w:b/>
                <w:sz w:val="22"/>
                <w:szCs w:val="22"/>
                <w:lang w:eastAsia="lv-LV"/>
              </w:rPr>
              <w:t>”</w:t>
            </w:r>
            <w:r w:rsidRPr="00D829EA">
              <w:rPr>
                <w:rFonts w:cstheme="minorHAnsi"/>
                <w:sz w:val="22"/>
                <w:szCs w:val="22"/>
                <w:lang w:eastAsia="lv-LV"/>
              </w:rPr>
              <w:t xml:space="preserve">, </w:t>
            </w:r>
            <w:r>
              <w:rPr>
                <w:rFonts w:cstheme="minorHAnsi"/>
                <w:sz w:val="22"/>
                <w:szCs w:val="22"/>
                <w:lang w:eastAsia="lv-LV"/>
              </w:rPr>
              <w:t xml:space="preserve">ZS </w:t>
            </w:r>
            <w:r w:rsidR="00852F43">
              <w:rPr>
                <w:rFonts w:cstheme="minorHAnsi"/>
                <w:sz w:val="22"/>
                <w:szCs w:val="22"/>
                <w:lang w:eastAsia="lv-LV"/>
              </w:rPr>
              <w:t>ZPIIC</w:t>
            </w:r>
            <w:r w:rsidR="00AD02B4">
              <w:rPr>
                <w:rFonts w:cstheme="minorHAnsi"/>
                <w:sz w:val="22"/>
                <w:szCs w:val="22"/>
                <w:lang w:eastAsia="lv-LV"/>
              </w:rPr>
              <w:t xml:space="preserve"> </w:t>
            </w:r>
            <w:r w:rsidR="003160DC">
              <w:rPr>
                <w:rFonts w:cstheme="minorHAnsi"/>
                <w:sz w:val="22"/>
                <w:szCs w:val="22"/>
                <w:lang w:eastAsia="lv-LV"/>
              </w:rPr>
              <w:t>E</w:t>
            </w:r>
            <w:r w:rsidR="00AD02B4">
              <w:rPr>
                <w:rFonts w:cstheme="minorHAnsi"/>
                <w:sz w:val="22"/>
                <w:szCs w:val="22"/>
                <w:lang w:eastAsia="lv-LV"/>
              </w:rPr>
              <w:t>kspert</w:t>
            </w:r>
            <w:r w:rsidR="00CA6AA4">
              <w:rPr>
                <w:rFonts w:cstheme="minorHAnsi"/>
                <w:sz w:val="22"/>
                <w:szCs w:val="22"/>
                <w:lang w:eastAsia="lv-LV"/>
              </w:rPr>
              <w:t>u</w:t>
            </w:r>
            <w:r w:rsidR="00AD02B4">
              <w:rPr>
                <w:rFonts w:cstheme="minorHAnsi"/>
                <w:sz w:val="22"/>
                <w:szCs w:val="22"/>
                <w:lang w:eastAsia="lv-LV"/>
              </w:rPr>
              <w:t xml:space="preserve"> zinātniek</w:t>
            </w:r>
            <w:r w:rsidR="00CA6AA4">
              <w:rPr>
                <w:rFonts w:cstheme="minorHAnsi"/>
                <w:sz w:val="22"/>
                <w:szCs w:val="22"/>
                <w:lang w:eastAsia="lv-LV"/>
              </w:rPr>
              <w:t xml:space="preserve">u grupas </w:t>
            </w:r>
            <w:bookmarkStart w:id="1" w:name="_GoBack"/>
            <w:bookmarkEnd w:id="1"/>
            <w:r w:rsidR="00CA6AA4">
              <w:rPr>
                <w:rFonts w:cstheme="minorHAnsi"/>
                <w:sz w:val="22"/>
                <w:szCs w:val="22"/>
                <w:lang w:eastAsia="lv-LV"/>
              </w:rPr>
              <w:t>vecākais z</w:t>
            </w:r>
            <w:r w:rsidR="003D4240">
              <w:rPr>
                <w:rFonts w:cstheme="minorHAnsi"/>
                <w:sz w:val="22"/>
                <w:szCs w:val="22"/>
                <w:lang w:eastAsia="lv-LV"/>
              </w:rPr>
              <w:t>emessargs</w:t>
            </w:r>
            <w:r>
              <w:rPr>
                <w:rFonts w:cstheme="minorHAnsi"/>
                <w:sz w:val="22"/>
                <w:szCs w:val="22"/>
                <w:lang w:eastAsia="lv-LV"/>
              </w:rPr>
              <w:t xml:space="preserve"> Agris Ņikitenko </w:t>
            </w:r>
          </w:p>
        </w:tc>
      </w:tr>
      <w:tr w:rsidR="008C4683" w:rsidRPr="00E110A1" w14:paraId="5DEE85E4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7"/>
          <w:jc w:val="center"/>
        </w:trPr>
        <w:tc>
          <w:tcPr>
            <w:tcW w:w="1701" w:type="dxa"/>
          </w:tcPr>
          <w:p w14:paraId="47AEA3B4" w14:textId="0FA99A17" w:rsidR="008C4683" w:rsidRPr="00E110A1" w:rsidRDefault="008C4683" w:rsidP="008C4683">
            <w:pPr>
              <w:rPr>
                <w:rFonts w:cstheme="minorHAnsi"/>
                <w:sz w:val="22"/>
                <w:szCs w:val="22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t>10:35 - 10:55</w:t>
            </w:r>
          </w:p>
        </w:tc>
        <w:tc>
          <w:tcPr>
            <w:tcW w:w="6804" w:type="dxa"/>
            <w:vAlign w:val="center"/>
          </w:tcPr>
          <w:p w14:paraId="379EB0B9" w14:textId="7B7A6575" w:rsidR="008C4683" w:rsidRPr="008C4683" w:rsidRDefault="008C4683" w:rsidP="00CA0891">
            <w:pPr>
              <w:pStyle w:val="ListParagraph"/>
              <w:ind w:left="0" w:firstLine="30"/>
              <w:rPr>
                <w:rFonts w:ascii="Times New Roman" w:eastAsia="Times New Roman" w:hAnsi="Times New Roman" w:cs="Times New Roman"/>
                <w:color w:val="000000"/>
                <w:szCs w:val="24"/>
                <w:lang w:eastAsia="lv-LV"/>
              </w:rPr>
            </w:pPr>
            <w:r w:rsidRPr="008C4683">
              <w:rPr>
                <w:rFonts w:ascii="Times New Roman" w:hAnsi="Times New Roman" w:cs="Times New Roman"/>
                <w:b/>
                <w:lang w:eastAsia="lv-LV"/>
              </w:rPr>
              <w:t>“</w:t>
            </w:r>
            <w:r w:rsidR="00C63F41">
              <w:rPr>
                <w:rFonts w:ascii="Times New Roman" w:hAnsi="Times New Roman" w:cs="Times New Roman"/>
                <w:b/>
                <w:bCs/>
                <w:lang w:eastAsia="lv-LV"/>
              </w:rPr>
              <w:t xml:space="preserve">Noteikta </w:t>
            </w:r>
            <w:r w:rsidRPr="008C4683">
              <w:rPr>
                <w:rFonts w:ascii="Times New Roman" w:hAnsi="Times New Roman" w:cs="Times New Roman"/>
                <w:b/>
                <w:bCs/>
                <w:lang w:eastAsia="lv-LV"/>
              </w:rPr>
              <w:t>diapazona</w:t>
            </w:r>
            <w:r w:rsidR="00C63F41">
              <w:rPr>
                <w:rFonts w:ascii="Times New Roman" w:hAnsi="Times New Roman" w:cs="Times New Roman"/>
                <w:b/>
                <w:bCs/>
                <w:lang w:eastAsia="lv-LV"/>
              </w:rPr>
              <w:t xml:space="preserve"> EM </w:t>
            </w:r>
            <w:r w:rsidRPr="008C4683">
              <w:rPr>
                <w:rFonts w:ascii="Times New Roman" w:hAnsi="Times New Roman" w:cs="Times New Roman"/>
                <w:b/>
                <w:bCs/>
                <w:lang w:eastAsia="lv-LV"/>
              </w:rPr>
              <w:t>un</w:t>
            </w:r>
            <w:r w:rsidR="00C63F41">
              <w:rPr>
                <w:rFonts w:ascii="Times New Roman" w:hAnsi="Times New Roman" w:cs="Times New Roman"/>
                <w:b/>
                <w:bCs/>
                <w:lang w:eastAsia="lv-LV"/>
              </w:rPr>
              <w:t xml:space="preserve"> IS</w:t>
            </w:r>
            <w:r w:rsidRPr="008C4683">
              <w:rPr>
                <w:rFonts w:ascii="Times New Roman" w:hAnsi="Times New Roman" w:cs="Times New Roman"/>
                <w:b/>
                <w:bCs/>
                <w:lang w:eastAsia="lv-LV"/>
              </w:rPr>
              <w:t xml:space="preserve"> spektru starojuma ekranējošs un absorbējošs tekstila materiāls</w:t>
            </w:r>
            <w:r w:rsidRPr="008C4683">
              <w:rPr>
                <w:rFonts w:ascii="Times New Roman" w:hAnsi="Times New Roman" w:cs="Times New Roman"/>
                <w:b/>
                <w:lang w:eastAsia="lv-LV"/>
              </w:rPr>
              <w:t>”</w:t>
            </w:r>
            <w:r w:rsidR="00CA6AA4">
              <w:rPr>
                <w:rFonts w:ascii="Times New Roman" w:hAnsi="Times New Roman" w:cs="Times New Roman"/>
                <w:b/>
                <w:lang w:eastAsia="lv-LV"/>
              </w:rPr>
              <w:t xml:space="preserve"> </w:t>
            </w:r>
            <w:r w:rsidR="00CA6AA4">
              <w:rPr>
                <w:rFonts w:ascii="Times New Roman" w:hAnsi="Times New Roman" w:cs="Times New Roman"/>
                <w:lang w:eastAsia="lv-LV"/>
              </w:rPr>
              <w:t>pētniece</w:t>
            </w:r>
            <w:r w:rsidRPr="008C4683">
              <w:rPr>
                <w:rFonts w:ascii="Times New Roman" w:hAnsi="Times New Roman" w:cs="Times New Roman"/>
                <w:lang w:eastAsia="lv-LV"/>
              </w:rPr>
              <w:t xml:space="preserve"> Arta Viļuma-Gudmona</w:t>
            </w:r>
          </w:p>
        </w:tc>
      </w:tr>
      <w:tr w:rsidR="008C4683" w:rsidRPr="00E110A1" w14:paraId="4A271784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7"/>
          <w:jc w:val="center"/>
        </w:trPr>
        <w:tc>
          <w:tcPr>
            <w:tcW w:w="1701" w:type="dxa"/>
          </w:tcPr>
          <w:p w14:paraId="2293701E" w14:textId="2EF901B8" w:rsidR="008C4683" w:rsidRPr="00E110A1" w:rsidRDefault="008C4683" w:rsidP="008C4683">
            <w:pPr>
              <w:rPr>
                <w:rFonts w:cstheme="minorHAnsi"/>
                <w:sz w:val="22"/>
                <w:szCs w:val="22"/>
                <w:lang w:eastAsia="lv-LV"/>
              </w:rPr>
            </w:pPr>
            <w:r w:rsidRPr="00E110A1">
              <w:rPr>
                <w:rFonts w:cstheme="minorHAnsi"/>
                <w:sz w:val="22"/>
                <w:szCs w:val="22"/>
                <w:lang w:eastAsia="lv-LV"/>
              </w:rPr>
              <w:t>1</w:t>
            </w:r>
            <w:r>
              <w:rPr>
                <w:rFonts w:cstheme="minorHAnsi"/>
                <w:sz w:val="22"/>
                <w:szCs w:val="22"/>
                <w:lang w:eastAsia="lv-LV"/>
              </w:rPr>
              <w:t>0</w:t>
            </w:r>
            <w:r w:rsidRPr="00E110A1">
              <w:rPr>
                <w:rFonts w:cstheme="minorHAnsi"/>
                <w:sz w:val="22"/>
                <w:szCs w:val="22"/>
                <w:lang w:eastAsia="lv-LV"/>
              </w:rPr>
              <w:t>:</w:t>
            </w:r>
            <w:r>
              <w:rPr>
                <w:rFonts w:cstheme="minorHAnsi"/>
                <w:sz w:val="22"/>
                <w:szCs w:val="22"/>
                <w:lang w:eastAsia="lv-LV"/>
              </w:rPr>
              <w:t>55</w:t>
            </w:r>
            <w:r w:rsidRPr="00E110A1">
              <w:rPr>
                <w:rFonts w:cstheme="minorHAnsi"/>
                <w:sz w:val="22"/>
                <w:szCs w:val="22"/>
                <w:lang w:eastAsia="lv-LV"/>
              </w:rPr>
              <w:t xml:space="preserve"> – 1</w:t>
            </w:r>
            <w:r>
              <w:rPr>
                <w:rFonts w:cstheme="minorHAnsi"/>
                <w:sz w:val="22"/>
                <w:szCs w:val="22"/>
                <w:lang w:eastAsia="lv-LV"/>
              </w:rPr>
              <w:t>1</w:t>
            </w:r>
            <w:r w:rsidRPr="00E110A1">
              <w:rPr>
                <w:rFonts w:cstheme="minorHAnsi"/>
                <w:sz w:val="22"/>
                <w:szCs w:val="22"/>
                <w:lang w:eastAsia="lv-LV"/>
              </w:rPr>
              <w:t>:</w:t>
            </w:r>
            <w:r>
              <w:rPr>
                <w:rFonts w:cstheme="minorHAnsi"/>
                <w:sz w:val="22"/>
                <w:szCs w:val="22"/>
                <w:lang w:eastAsia="lv-LV"/>
              </w:rPr>
              <w:t>15</w:t>
            </w:r>
          </w:p>
        </w:tc>
        <w:tc>
          <w:tcPr>
            <w:tcW w:w="6804" w:type="dxa"/>
            <w:vAlign w:val="center"/>
          </w:tcPr>
          <w:p w14:paraId="126F128B" w14:textId="32FC6ABD" w:rsidR="008C4683" w:rsidRPr="002A217B" w:rsidRDefault="003E10C9" w:rsidP="00CA0891">
            <w:pPr>
              <w:pStyle w:val="ListParagraph"/>
              <w:ind w:left="0"/>
              <w:rPr>
                <w:rFonts w:ascii="Times New Roman" w:eastAsia="Times New Roman" w:hAnsi="Times New Roman" w:cs="Times New Roman"/>
                <w:lang w:eastAsia="lv-LV"/>
              </w:rPr>
            </w:pPr>
            <w:r w:rsidRPr="003E10C9">
              <w:rPr>
                <w:rFonts w:ascii="Times New Roman" w:hAnsi="Times New Roman" w:cs="Times New Roman"/>
                <w:b/>
                <w:lang w:eastAsia="lv-LV"/>
              </w:rPr>
              <w:t>“</w:t>
            </w:r>
            <w:r w:rsidR="007B1462">
              <w:rPr>
                <w:rFonts w:ascii="Times New Roman" w:hAnsi="Times New Roman" w:cs="Times New Roman"/>
                <w:b/>
                <w:color w:val="000000"/>
                <w:bdr w:val="none" w:sz="0" w:space="0" w:color="auto" w:frame="1"/>
              </w:rPr>
              <w:t>BTL</w:t>
            </w:r>
            <w:r w:rsidRPr="003E10C9">
              <w:rPr>
                <w:rFonts w:ascii="Times New Roman" w:hAnsi="Times New Roman" w:cs="Times New Roman"/>
                <w:b/>
                <w:color w:val="000000"/>
                <w:bdr w:val="none" w:sz="0" w:space="0" w:color="auto" w:frame="1"/>
              </w:rPr>
              <w:t xml:space="preserve"> jaunā ballistikas laboratorij</w:t>
            </w:r>
            <w:r w:rsidR="007B1462">
              <w:rPr>
                <w:rFonts w:ascii="Times New Roman" w:hAnsi="Times New Roman" w:cs="Times New Roman"/>
                <w:b/>
                <w:color w:val="000000"/>
                <w:bdr w:val="none" w:sz="0" w:space="0" w:color="auto" w:frame="1"/>
              </w:rPr>
              <w:t>a</w:t>
            </w:r>
            <w:r w:rsidRPr="003E10C9">
              <w:rPr>
                <w:rFonts w:ascii="Times New Roman" w:hAnsi="Times New Roman" w:cs="Times New Roman"/>
                <w:b/>
                <w:lang w:eastAsia="lv-LV"/>
              </w:rPr>
              <w:t>”</w:t>
            </w:r>
            <w:r w:rsidRPr="008C4683">
              <w:rPr>
                <w:rFonts w:ascii="Times New Roman" w:hAnsi="Times New Roman" w:cs="Times New Roman"/>
                <w:lang w:eastAsia="lv-LV"/>
              </w:rPr>
              <w:t xml:space="preserve">, </w:t>
            </w:r>
            <w:r w:rsidRPr="003E10C9">
              <w:rPr>
                <w:rFonts w:ascii="Times New Roman" w:hAnsi="Times New Roman" w:cs="Times New Roman"/>
                <w:lang w:eastAsia="lv-LV"/>
              </w:rPr>
              <w:t>Laboratorijas vadītājs D</w:t>
            </w:r>
            <w:r>
              <w:rPr>
                <w:rFonts w:ascii="Times New Roman" w:hAnsi="Times New Roman" w:cs="Times New Roman"/>
                <w:lang w:eastAsia="lv-LV"/>
              </w:rPr>
              <w:t>ā</w:t>
            </w:r>
            <w:r w:rsidRPr="003E10C9">
              <w:rPr>
                <w:rFonts w:ascii="Times New Roman" w:hAnsi="Times New Roman" w:cs="Times New Roman"/>
                <w:lang w:eastAsia="lv-LV"/>
              </w:rPr>
              <w:t>vis Tropiņš</w:t>
            </w:r>
          </w:p>
        </w:tc>
      </w:tr>
      <w:tr w:rsidR="008C4683" w:rsidRPr="00E110A1" w14:paraId="60936B49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4"/>
          <w:jc w:val="center"/>
        </w:trPr>
        <w:tc>
          <w:tcPr>
            <w:tcW w:w="1701" w:type="dxa"/>
          </w:tcPr>
          <w:p w14:paraId="58BE058F" w14:textId="1B1FFC53" w:rsidR="008C4683" w:rsidRPr="00E110A1" w:rsidRDefault="008C4683" w:rsidP="008C4683">
            <w:pPr>
              <w:rPr>
                <w:rFonts w:cstheme="minorHAnsi"/>
                <w:sz w:val="22"/>
                <w:szCs w:val="22"/>
                <w:lang w:eastAsia="lv-LV"/>
              </w:rPr>
            </w:pPr>
            <w:r w:rsidRPr="00E110A1">
              <w:rPr>
                <w:rFonts w:cstheme="minorHAnsi"/>
                <w:sz w:val="22"/>
                <w:szCs w:val="22"/>
                <w:lang w:eastAsia="lv-LV"/>
              </w:rPr>
              <w:t>1</w:t>
            </w:r>
            <w:r>
              <w:rPr>
                <w:rFonts w:cstheme="minorHAnsi"/>
                <w:sz w:val="22"/>
                <w:szCs w:val="22"/>
                <w:lang w:eastAsia="lv-LV"/>
              </w:rPr>
              <w:t>1</w:t>
            </w:r>
            <w:r w:rsidRPr="00E110A1">
              <w:rPr>
                <w:rFonts w:cstheme="minorHAnsi"/>
                <w:sz w:val="22"/>
                <w:szCs w:val="22"/>
                <w:lang w:eastAsia="lv-LV"/>
              </w:rPr>
              <w:t>.</w:t>
            </w:r>
            <w:r>
              <w:rPr>
                <w:rFonts w:cstheme="minorHAnsi"/>
                <w:sz w:val="22"/>
                <w:szCs w:val="22"/>
                <w:lang w:eastAsia="lv-LV"/>
              </w:rPr>
              <w:t>25</w:t>
            </w:r>
            <w:r w:rsidRPr="00E110A1">
              <w:rPr>
                <w:rFonts w:cstheme="minorHAnsi"/>
                <w:sz w:val="22"/>
                <w:szCs w:val="22"/>
                <w:lang w:eastAsia="lv-LV"/>
              </w:rPr>
              <w:t xml:space="preserve"> – </w:t>
            </w:r>
            <w:r>
              <w:rPr>
                <w:rFonts w:cstheme="minorHAnsi"/>
                <w:sz w:val="22"/>
                <w:szCs w:val="22"/>
                <w:lang w:eastAsia="lv-LV"/>
              </w:rPr>
              <w:t>11:45</w:t>
            </w:r>
          </w:p>
        </w:tc>
        <w:tc>
          <w:tcPr>
            <w:tcW w:w="6804" w:type="dxa"/>
            <w:vAlign w:val="center"/>
          </w:tcPr>
          <w:p w14:paraId="5931FB8B" w14:textId="77777777" w:rsidR="00CA0891" w:rsidRDefault="003160DC" w:rsidP="00CA0891">
            <w:pPr>
              <w:pStyle w:val="ListParagraph"/>
              <w:ind w:left="0"/>
              <w:rPr>
                <w:rFonts w:ascii="Times New Roman" w:hAnsi="Times New Roman" w:cs="Times New Roman"/>
                <w:lang w:eastAsia="lv-LV"/>
              </w:rPr>
            </w:pPr>
            <w:r>
              <w:rPr>
                <w:rFonts w:ascii="Times New Roman" w:hAnsi="Times New Roman" w:cs="Times New Roman"/>
                <w:b/>
                <w:color w:val="000000"/>
                <w:bdr w:val="none" w:sz="0" w:space="0" w:color="auto" w:frame="1"/>
              </w:rPr>
              <w:t>“</w:t>
            </w:r>
            <w:r w:rsidRPr="003160DC">
              <w:rPr>
                <w:rFonts w:ascii="Times New Roman" w:hAnsi="Times New Roman" w:cs="Times New Roman"/>
                <w:b/>
                <w:color w:val="000000"/>
                <w:bdr w:val="none" w:sz="0" w:space="0" w:color="auto" w:frame="1"/>
              </w:rPr>
              <w:t>Dronu pielietojums militārajā jomā un ā</w:t>
            </w:r>
            <w:r w:rsidR="003E10C9" w:rsidRPr="003160DC">
              <w:rPr>
                <w:rFonts w:ascii="Times New Roman" w:hAnsi="Times New Roman" w:cs="Times New Roman"/>
                <w:b/>
                <w:color w:val="000000"/>
                <w:bdr w:val="none" w:sz="0" w:space="0" w:color="auto" w:frame="1"/>
              </w:rPr>
              <w:t>trās kartēšanas iespējas</w:t>
            </w:r>
            <w:r w:rsidRPr="00016CD6">
              <w:rPr>
                <w:rFonts w:ascii="Times New Roman" w:hAnsi="Times New Roman" w:cs="Times New Roman"/>
                <w:b/>
                <w:color w:val="000000"/>
                <w:bdr w:val="none" w:sz="0" w:space="0" w:color="auto" w:frame="1"/>
              </w:rPr>
              <w:t>”</w:t>
            </w:r>
            <w:r w:rsidRPr="00016CD6">
              <w:rPr>
                <w:rFonts w:ascii="Times New Roman" w:hAnsi="Times New Roman" w:cs="Times New Roman"/>
                <w:lang w:eastAsia="lv-LV"/>
              </w:rPr>
              <w:t xml:space="preserve"> </w:t>
            </w:r>
          </w:p>
          <w:p w14:paraId="3F454C78" w14:textId="25E83B27" w:rsidR="008C4683" w:rsidRPr="003160DC" w:rsidRDefault="003160DC" w:rsidP="00CA089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Cs w:val="24"/>
                <w:lang w:eastAsia="lv-LV"/>
              </w:rPr>
            </w:pPr>
            <w:r w:rsidRPr="00016CD6">
              <w:rPr>
                <w:rFonts w:ascii="Times New Roman" w:hAnsi="Times New Roman" w:cs="Times New Roman"/>
                <w:lang w:eastAsia="lv-LV"/>
              </w:rPr>
              <w:t xml:space="preserve">ZS ZPIIC </w:t>
            </w:r>
            <w:r w:rsidR="00016CD6" w:rsidRPr="00016CD6">
              <w:rPr>
                <w:rFonts w:ascii="Times New Roman" w:hAnsi="Times New Roman" w:cs="Times New Roman"/>
                <w:lang w:eastAsia="lv-LV"/>
              </w:rPr>
              <w:t>Zinātniskā darba atbalsta grupas zemessargs Guntis Valters</w:t>
            </w:r>
          </w:p>
        </w:tc>
      </w:tr>
      <w:tr w:rsidR="008C4683" w:rsidRPr="00E110A1" w14:paraId="1D035220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7"/>
          <w:jc w:val="center"/>
        </w:trPr>
        <w:tc>
          <w:tcPr>
            <w:tcW w:w="1701" w:type="dxa"/>
          </w:tcPr>
          <w:p w14:paraId="02BA5361" w14:textId="3CF64F09" w:rsidR="008C4683" w:rsidRPr="00E110A1" w:rsidRDefault="00016CD6" w:rsidP="00016CD6">
            <w:pPr>
              <w:rPr>
                <w:rFonts w:cstheme="minorHAnsi"/>
                <w:sz w:val="22"/>
                <w:szCs w:val="22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t>11.45</w:t>
            </w:r>
            <w:r w:rsidR="003160DC">
              <w:rPr>
                <w:rFonts w:cstheme="minorHAnsi"/>
                <w:sz w:val="22"/>
                <w:szCs w:val="22"/>
                <w:lang w:eastAsia="lv-LV"/>
              </w:rPr>
              <w:t xml:space="preserve"> - 12.</w:t>
            </w:r>
            <w:r>
              <w:rPr>
                <w:rFonts w:cstheme="minorHAnsi"/>
                <w:sz w:val="22"/>
                <w:szCs w:val="22"/>
                <w:lang w:eastAsia="lv-LV"/>
              </w:rPr>
              <w:t>05</w:t>
            </w:r>
          </w:p>
        </w:tc>
        <w:tc>
          <w:tcPr>
            <w:tcW w:w="6804" w:type="dxa"/>
            <w:vAlign w:val="center"/>
          </w:tcPr>
          <w:p w14:paraId="411D52EE" w14:textId="05E91758" w:rsidR="008C4683" w:rsidRPr="008A3EEE" w:rsidRDefault="008A3EEE" w:rsidP="00CA0891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Cs w:val="24"/>
                <w:lang w:eastAsia="lv-LV"/>
              </w:rPr>
            </w:pPr>
            <w:r w:rsidRPr="008A3EEE">
              <w:rPr>
                <w:rFonts w:ascii="Times New Roman" w:eastAsia="Times New Roman" w:hAnsi="Times New Roman" w:cs="Times New Roman"/>
                <w:b/>
                <w:szCs w:val="24"/>
                <w:lang w:eastAsia="lv-LV"/>
              </w:rPr>
              <w:t>“</w:t>
            </w:r>
            <w:r w:rsidRPr="008A3EEE">
              <w:rPr>
                <w:rFonts w:ascii="Times New Roman" w:hAnsi="Times New Roman" w:cs="Times New Roman"/>
                <w:b/>
                <w:color w:val="000000"/>
                <w:bdr w:val="none" w:sz="0" w:space="0" w:color="auto" w:frame="1"/>
              </w:rPr>
              <w:t>Sensoru tīkli un novērošanas sistēmas - viedās kameras</w:t>
            </w:r>
            <w:r w:rsidRPr="008A3EEE">
              <w:rPr>
                <w:rFonts w:ascii="Times New Roman" w:eastAsia="Times New Roman" w:hAnsi="Times New Roman" w:cs="Times New Roman"/>
                <w:b/>
                <w:szCs w:val="24"/>
                <w:lang w:eastAsia="lv-LV"/>
              </w:rPr>
              <w:t>”</w:t>
            </w:r>
            <w:r w:rsidRPr="00016CD6">
              <w:rPr>
                <w:rFonts w:ascii="Times New Roman" w:hAnsi="Times New Roman" w:cs="Times New Roman"/>
                <w:lang w:eastAsia="lv-LV"/>
              </w:rPr>
              <w:t xml:space="preserve"> ZS ZPIIC Zinātniskā darba atbalsta grupas </w:t>
            </w:r>
            <w:r w:rsidR="00CA6AA4">
              <w:rPr>
                <w:rFonts w:ascii="Times New Roman" w:hAnsi="Times New Roman" w:cs="Times New Roman"/>
                <w:lang w:eastAsia="lv-LV"/>
              </w:rPr>
              <w:t xml:space="preserve">vecākais </w:t>
            </w:r>
            <w:r w:rsidRPr="00016CD6">
              <w:rPr>
                <w:rFonts w:ascii="Times New Roman" w:hAnsi="Times New Roman" w:cs="Times New Roman"/>
                <w:lang w:eastAsia="lv-LV"/>
              </w:rPr>
              <w:t xml:space="preserve">zemessargs </w:t>
            </w:r>
            <w:r w:rsidR="00C63F41">
              <w:rPr>
                <w:rFonts w:ascii="Times New Roman" w:hAnsi="Times New Roman" w:cs="Times New Roman"/>
                <w:lang w:eastAsia="lv-LV"/>
              </w:rPr>
              <w:t>Oskars Pirags</w:t>
            </w:r>
          </w:p>
        </w:tc>
      </w:tr>
      <w:tr w:rsidR="008C4683" w:rsidRPr="00E110A1" w14:paraId="2A18BEEF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82"/>
          <w:jc w:val="center"/>
        </w:trPr>
        <w:tc>
          <w:tcPr>
            <w:tcW w:w="1701" w:type="dxa"/>
          </w:tcPr>
          <w:p w14:paraId="7E2F71AD" w14:textId="57FA3255" w:rsidR="008C4683" w:rsidRPr="003B7446" w:rsidRDefault="00016CD6" w:rsidP="00016CD6">
            <w:pPr>
              <w:rPr>
                <w:rFonts w:cstheme="minorHAnsi"/>
                <w:sz w:val="22"/>
                <w:szCs w:val="22"/>
                <w:highlight w:val="yellow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t>12.05 – 12.15</w:t>
            </w:r>
          </w:p>
        </w:tc>
        <w:tc>
          <w:tcPr>
            <w:tcW w:w="6804" w:type="dxa"/>
            <w:vAlign w:val="center"/>
          </w:tcPr>
          <w:p w14:paraId="7D2907AF" w14:textId="276D2E43" w:rsidR="008C4683" w:rsidRPr="002A217B" w:rsidRDefault="00016CD6" w:rsidP="00CA0891">
            <w:pPr>
              <w:pStyle w:val="ListParagraph"/>
              <w:ind w:left="0"/>
              <w:rPr>
                <w:rFonts w:ascii="Times New Roman" w:eastAsia="Times New Roman" w:hAnsi="Times New Roman" w:cs="Times New Roman"/>
                <w:lang w:eastAsia="lv-LV"/>
              </w:rPr>
            </w:pPr>
            <w:r w:rsidRPr="00016CD6">
              <w:rPr>
                <w:rFonts w:ascii="Times New Roman" w:eastAsia="Times New Roman" w:hAnsi="Times New Roman" w:cs="Times New Roman"/>
                <w:b/>
                <w:lang w:eastAsia="lv-LV"/>
              </w:rPr>
              <w:t>“Sadarbības, izglītības un karjeras iespējas ZS”</w:t>
            </w:r>
            <w:r>
              <w:rPr>
                <w:rFonts w:ascii="Times New Roman" w:eastAsia="Times New Roman" w:hAnsi="Times New Roman" w:cs="Times New Roman"/>
                <w:lang w:eastAsia="lv-LV"/>
              </w:rPr>
              <w:t xml:space="preserve"> ZS ZPIIC galvenais speciālists s</w:t>
            </w:r>
            <w:r w:rsidR="00CA6AA4">
              <w:rPr>
                <w:rFonts w:ascii="Times New Roman" w:eastAsia="Times New Roman" w:hAnsi="Times New Roman" w:cs="Times New Roman"/>
                <w:lang w:eastAsia="lv-LV"/>
              </w:rPr>
              <w:t>eržants</w:t>
            </w:r>
            <w:r>
              <w:rPr>
                <w:rFonts w:ascii="Times New Roman" w:eastAsia="Times New Roman" w:hAnsi="Times New Roman" w:cs="Times New Roman"/>
                <w:lang w:eastAsia="lv-LV"/>
              </w:rPr>
              <w:t xml:space="preserve"> Jānis Iesalnieks</w:t>
            </w:r>
          </w:p>
        </w:tc>
      </w:tr>
      <w:tr w:rsidR="008C4683" w:rsidRPr="00E110A1" w14:paraId="1CDB83AC" w14:textId="77777777" w:rsidTr="00CA08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1"/>
          <w:jc w:val="center"/>
        </w:trPr>
        <w:tc>
          <w:tcPr>
            <w:tcW w:w="1701" w:type="dxa"/>
          </w:tcPr>
          <w:p w14:paraId="1B23A424" w14:textId="04AFD833" w:rsidR="008C4683" w:rsidRPr="00B4361D" w:rsidRDefault="008C4683" w:rsidP="00016CD6">
            <w:pPr>
              <w:rPr>
                <w:rFonts w:cstheme="minorHAnsi"/>
                <w:sz w:val="22"/>
                <w:szCs w:val="22"/>
                <w:lang w:eastAsia="lv-LV"/>
              </w:rPr>
            </w:pPr>
            <w:r>
              <w:rPr>
                <w:rFonts w:cstheme="minorHAnsi"/>
                <w:sz w:val="22"/>
                <w:szCs w:val="22"/>
                <w:lang w:eastAsia="lv-LV"/>
              </w:rPr>
              <w:t>12:</w:t>
            </w:r>
            <w:r w:rsidR="00016CD6">
              <w:rPr>
                <w:rFonts w:cstheme="minorHAnsi"/>
                <w:sz w:val="22"/>
                <w:szCs w:val="22"/>
                <w:lang w:eastAsia="lv-LV"/>
              </w:rPr>
              <w:t xml:space="preserve">15 </w:t>
            </w:r>
            <w:r>
              <w:rPr>
                <w:rFonts w:cstheme="minorHAnsi"/>
                <w:sz w:val="22"/>
                <w:szCs w:val="22"/>
                <w:lang w:eastAsia="lv-LV"/>
              </w:rPr>
              <w:t>-12:30</w:t>
            </w:r>
          </w:p>
        </w:tc>
        <w:tc>
          <w:tcPr>
            <w:tcW w:w="6804" w:type="dxa"/>
            <w:vAlign w:val="center"/>
          </w:tcPr>
          <w:p w14:paraId="415CB6BF" w14:textId="737BE211" w:rsidR="008C4683" w:rsidRPr="008A3EEE" w:rsidRDefault="008C4683" w:rsidP="00CA0891">
            <w:pPr>
              <w:rPr>
                <w:b/>
                <w:iCs/>
                <w:sz w:val="22"/>
                <w:szCs w:val="22"/>
                <w:lang w:eastAsia="lv-LV"/>
              </w:rPr>
            </w:pPr>
            <w:r w:rsidRPr="008A3EEE">
              <w:rPr>
                <w:b/>
                <w:iCs/>
                <w:sz w:val="22"/>
                <w:szCs w:val="22"/>
                <w:lang w:eastAsia="lv-LV"/>
              </w:rPr>
              <w:t>Jautājumi, diskusijas</w:t>
            </w:r>
            <w:r w:rsidR="008A3EEE">
              <w:rPr>
                <w:b/>
                <w:iCs/>
                <w:sz w:val="22"/>
                <w:szCs w:val="22"/>
                <w:lang w:eastAsia="lv-LV"/>
              </w:rPr>
              <w:t>.</w:t>
            </w:r>
          </w:p>
        </w:tc>
      </w:tr>
    </w:tbl>
    <w:p w14:paraId="041E94D1" w14:textId="77777777" w:rsidR="004312FD" w:rsidRPr="00A372DC" w:rsidRDefault="004312FD" w:rsidP="003A70B5">
      <w:pPr>
        <w:rPr>
          <w:rFonts w:cstheme="minorHAnsi"/>
        </w:rPr>
      </w:pPr>
    </w:p>
    <w:sectPr w:rsidR="004312FD" w:rsidRPr="00A372DC" w:rsidSect="003A70B5">
      <w:pgSz w:w="11906" w:h="16838"/>
      <w:pgMar w:top="851" w:right="1800" w:bottom="426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DBE805" w14:textId="77777777" w:rsidR="00B47DEF" w:rsidRDefault="00B47DEF" w:rsidP="00B05F6F">
      <w:r>
        <w:separator/>
      </w:r>
    </w:p>
  </w:endnote>
  <w:endnote w:type="continuationSeparator" w:id="0">
    <w:p w14:paraId="284D1E4B" w14:textId="77777777" w:rsidR="00B47DEF" w:rsidRDefault="00B47DEF" w:rsidP="00B05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BA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BE77B1" w14:textId="77777777" w:rsidR="00B47DEF" w:rsidRDefault="00B47DEF" w:rsidP="00B05F6F">
      <w:r>
        <w:separator/>
      </w:r>
    </w:p>
  </w:footnote>
  <w:footnote w:type="continuationSeparator" w:id="0">
    <w:p w14:paraId="4332D461" w14:textId="77777777" w:rsidR="00B47DEF" w:rsidRDefault="00B47DEF" w:rsidP="00B05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8587A"/>
    <w:multiLevelType w:val="hybridMultilevel"/>
    <w:tmpl w:val="2E7CB53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86BDB"/>
    <w:multiLevelType w:val="hybridMultilevel"/>
    <w:tmpl w:val="F9C6AB6C"/>
    <w:lvl w:ilvl="0" w:tplc="0180F58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4A651E"/>
    <w:multiLevelType w:val="hybridMultilevel"/>
    <w:tmpl w:val="1D6E86BE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bM0MjcyMTIzNDRQ0lEKTi0uzszPAykwrAUAssXS/ywAAAA="/>
  </w:docVars>
  <w:rsids>
    <w:rsidRoot w:val="00755129"/>
    <w:rsid w:val="00005E22"/>
    <w:rsid w:val="000151F1"/>
    <w:rsid w:val="00016CD6"/>
    <w:rsid w:val="0002379E"/>
    <w:rsid w:val="000240E0"/>
    <w:rsid w:val="00032C7F"/>
    <w:rsid w:val="000428F5"/>
    <w:rsid w:val="00047EE7"/>
    <w:rsid w:val="000574BB"/>
    <w:rsid w:val="0006031B"/>
    <w:rsid w:val="000611B9"/>
    <w:rsid w:val="00070293"/>
    <w:rsid w:val="00073F13"/>
    <w:rsid w:val="000770A5"/>
    <w:rsid w:val="00080538"/>
    <w:rsid w:val="0008143E"/>
    <w:rsid w:val="000B4AEC"/>
    <w:rsid w:val="000B7F02"/>
    <w:rsid w:val="000C607C"/>
    <w:rsid w:val="000D0BC7"/>
    <w:rsid w:val="000D6F2C"/>
    <w:rsid w:val="000E1025"/>
    <w:rsid w:val="000E5802"/>
    <w:rsid w:val="000F0AEF"/>
    <w:rsid w:val="000F408B"/>
    <w:rsid w:val="001141C1"/>
    <w:rsid w:val="00122B32"/>
    <w:rsid w:val="00144096"/>
    <w:rsid w:val="00144C8A"/>
    <w:rsid w:val="00145586"/>
    <w:rsid w:val="00145C76"/>
    <w:rsid w:val="001472F3"/>
    <w:rsid w:val="0016216A"/>
    <w:rsid w:val="001624AB"/>
    <w:rsid w:val="00163085"/>
    <w:rsid w:val="0017056E"/>
    <w:rsid w:val="00172551"/>
    <w:rsid w:val="00176B9E"/>
    <w:rsid w:val="00177D55"/>
    <w:rsid w:val="00180A05"/>
    <w:rsid w:val="0018237B"/>
    <w:rsid w:val="00186D83"/>
    <w:rsid w:val="001926D9"/>
    <w:rsid w:val="00192B62"/>
    <w:rsid w:val="001A6EBE"/>
    <w:rsid w:val="001C4ACA"/>
    <w:rsid w:val="001D4959"/>
    <w:rsid w:val="001E2132"/>
    <w:rsid w:val="001E3F9F"/>
    <w:rsid w:val="001F19D0"/>
    <w:rsid w:val="002052FA"/>
    <w:rsid w:val="002108D5"/>
    <w:rsid w:val="002118F9"/>
    <w:rsid w:val="002258D2"/>
    <w:rsid w:val="00240CCB"/>
    <w:rsid w:val="00241E2E"/>
    <w:rsid w:val="00244683"/>
    <w:rsid w:val="00244B11"/>
    <w:rsid w:val="00246B0F"/>
    <w:rsid w:val="002713BA"/>
    <w:rsid w:val="002714EE"/>
    <w:rsid w:val="002911F2"/>
    <w:rsid w:val="002A1BF1"/>
    <w:rsid w:val="002A217B"/>
    <w:rsid w:val="002A453B"/>
    <w:rsid w:val="002A59A9"/>
    <w:rsid w:val="002B0B4F"/>
    <w:rsid w:val="002D0FDB"/>
    <w:rsid w:val="002D76A2"/>
    <w:rsid w:val="002E5F1C"/>
    <w:rsid w:val="003108D6"/>
    <w:rsid w:val="003128CC"/>
    <w:rsid w:val="003160DC"/>
    <w:rsid w:val="0032057F"/>
    <w:rsid w:val="00324A13"/>
    <w:rsid w:val="0033298B"/>
    <w:rsid w:val="0033758C"/>
    <w:rsid w:val="003475C3"/>
    <w:rsid w:val="00350931"/>
    <w:rsid w:val="00354421"/>
    <w:rsid w:val="00364E51"/>
    <w:rsid w:val="0036672B"/>
    <w:rsid w:val="00373A75"/>
    <w:rsid w:val="00374690"/>
    <w:rsid w:val="00391F7B"/>
    <w:rsid w:val="00396FDF"/>
    <w:rsid w:val="00397880"/>
    <w:rsid w:val="00397888"/>
    <w:rsid w:val="003A1817"/>
    <w:rsid w:val="003A5020"/>
    <w:rsid w:val="003A70B5"/>
    <w:rsid w:val="003B0CF6"/>
    <w:rsid w:val="003B1365"/>
    <w:rsid w:val="003B7446"/>
    <w:rsid w:val="003C3D04"/>
    <w:rsid w:val="003D4240"/>
    <w:rsid w:val="003D5C0D"/>
    <w:rsid w:val="003E10C9"/>
    <w:rsid w:val="00402A1C"/>
    <w:rsid w:val="004312FD"/>
    <w:rsid w:val="00434542"/>
    <w:rsid w:val="004348B1"/>
    <w:rsid w:val="0043609E"/>
    <w:rsid w:val="0044213B"/>
    <w:rsid w:val="0044256A"/>
    <w:rsid w:val="00443C7D"/>
    <w:rsid w:val="00452473"/>
    <w:rsid w:val="00467CBB"/>
    <w:rsid w:val="00476B43"/>
    <w:rsid w:val="00481A02"/>
    <w:rsid w:val="00486E53"/>
    <w:rsid w:val="00487906"/>
    <w:rsid w:val="00490D71"/>
    <w:rsid w:val="00491860"/>
    <w:rsid w:val="004A27FA"/>
    <w:rsid w:val="004A33D0"/>
    <w:rsid w:val="004B10D7"/>
    <w:rsid w:val="004B18E7"/>
    <w:rsid w:val="004B278D"/>
    <w:rsid w:val="004C1C5C"/>
    <w:rsid w:val="004C63C9"/>
    <w:rsid w:val="004D4C98"/>
    <w:rsid w:val="004D660B"/>
    <w:rsid w:val="004E469A"/>
    <w:rsid w:val="004E71B7"/>
    <w:rsid w:val="004F0909"/>
    <w:rsid w:val="004F582F"/>
    <w:rsid w:val="004F630E"/>
    <w:rsid w:val="00510DC6"/>
    <w:rsid w:val="00521043"/>
    <w:rsid w:val="005218E5"/>
    <w:rsid w:val="005232B4"/>
    <w:rsid w:val="00530373"/>
    <w:rsid w:val="005366BE"/>
    <w:rsid w:val="005371CC"/>
    <w:rsid w:val="00542D30"/>
    <w:rsid w:val="00546787"/>
    <w:rsid w:val="005471B9"/>
    <w:rsid w:val="00587C8A"/>
    <w:rsid w:val="0059658E"/>
    <w:rsid w:val="005A0A97"/>
    <w:rsid w:val="005A5FC6"/>
    <w:rsid w:val="005B360D"/>
    <w:rsid w:val="005C2C69"/>
    <w:rsid w:val="005C67D9"/>
    <w:rsid w:val="005D4BD7"/>
    <w:rsid w:val="005D7668"/>
    <w:rsid w:val="005E2338"/>
    <w:rsid w:val="005E3110"/>
    <w:rsid w:val="005E47A6"/>
    <w:rsid w:val="005E483C"/>
    <w:rsid w:val="005E6B32"/>
    <w:rsid w:val="005F1271"/>
    <w:rsid w:val="00601756"/>
    <w:rsid w:val="00614AFE"/>
    <w:rsid w:val="00615E02"/>
    <w:rsid w:val="00620BC1"/>
    <w:rsid w:val="00621196"/>
    <w:rsid w:val="006445E9"/>
    <w:rsid w:val="00647D55"/>
    <w:rsid w:val="00654696"/>
    <w:rsid w:val="00654A06"/>
    <w:rsid w:val="00657C36"/>
    <w:rsid w:val="006818E4"/>
    <w:rsid w:val="00683390"/>
    <w:rsid w:val="00684F66"/>
    <w:rsid w:val="00696B81"/>
    <w:rsid w:val="00697B4D"/>
    <w:rsid w:val="006A2F95"/>
    <w:rsid w:val="006A3BD6"/>
    <w:rsid w:val="006B1C65"/>
    <w:rsid w:val="006C10EE"/>
    <w:rsid w:val="006C3B99"/>
    <w:rsid w:val="006D49F6"/>
    <w:rsid w:val="006E4D56"/>
    <w:rsid w:val="006F234A"/>
    <w:rsid w:val="006F3347"/>
    <w:rsid w:val="006F3F45"/>
    <w:rsid w:val="007147CB"/>
    <w:rsid w:val="00716076"/>
    <w:rsid w:val="007250B1"/>
    <w:rsid w:val="00725948"/>
    <w:rsid w:val="00752035"/>
    <w:rsid w:val="00753E26"/>
    <w:rsid w:val="00754CF5"/>
    <w:rsid w:val="00755129"/>
    <w:rsid w:val="0076202E"/>
    <w:rsid w:val="00763B02"/>
    <w:rsid w:val="00771973"/>
    <w:rsid w:val="0077579D"/>
    <w:rsid w:val="00782274"/>
    <w:rsid w:val="007A24E9"/>
    <w:rsid w:val="007A7D4B"/>
    <w:rsid w:val="007B1462"/>
    <w:rsid w:val="007C41A2"/>
    <w:rsid w:val="007D125B"/>
    <w:rsid w:val="007F2723"/>
    <w:rsid w:val="007F73EF"/>
    <w:rsid w:val="00816124"/>
    <w:rsid w:val="00820871"/>
    <w:rsid w:val="00825148"/>
    <w:rsid w:val="00825621"/>
    <w:rsid w:val="00826D75"/>
    <w:rsid w:val="008476BB"/>
    <w:rsid w:val="00852F43"/>
    <w:rsid w:val="008578D5"/>
    <w:rsid w:val="00872231"/>
    <w:rsid w:val="00876AD9"/>
    <w:rsid w:val="00886658"/>
    <w:rsid w:val="0089429F"/>
    <w:rsid w:val="008977C5"/>
    <w:rsid w:val="00897F6B"/>
    <w:rsid w:val="008A000C"/>
    <w:rsid w:val="008A3EEE"/>
    <w:rsid w:val="008A763F"/>
    <w:rsid w:val="008B21D2"/>
    <w:rsid w:val="008C4683"/>
    <w:rsid w:val="008D5813"/>
    <w:rsid w:val="008D594D"/>
    <w:rsid w:val="008F006D"/>
    <w:rsid w:val="00902D66"/>
    <w:rsid w:val="00906218"/>
    <w:rsid w:val="0091457D"/>
    <w:rsid w:val="009160EE"/>
    <w:rsid w:val="00926F06"/>
    <w:rsid w:val="00956AC7"/>
    <w:rsid w:val="00965105"/>
    <w:rsid w:val="0096525A"/>
    <w:rsid w:val="009724F1"/>
    <w:rsid w:val="0097302C"/>
    <w:rsid w:val="00973EF0"/>
    <w:rsid w:val="009756DC"/>
    <w:rsid w:val="009814E0"/>
    <w:rsid w:val="009A41DD"/>
    <w:rsid w:val="009C663E"/>
    <w:rsid w:val="009D4215"/>
    <w:rsid w:val="009E6DF8"/>
    <w:rsid w:val="009F1E9D"/>
    <w:rsid w:val="009F212F"/>
    <w:rsid w:val="009F7198"/>
    <w:rsid w:val="009F78DA"/>
    <w:rsid w:val="00A07CA8"/>
    <w:rsid w:val="00A1451A"/>
    <w:rsid w:val="00A34654"/>
    <w:rsid w:val="00A34E78"/>
    <w:rsid w:val="00A36C94"/>
    <w:rsid w:val="00A36F53"/>
    <w:rsid w:val="00A372DC"/>
    <w:rsid w:val="00A3795B"/>
    <w:rsid w:val="00A437DC"/>
    <w:rsid w:val="00A449FD"/>
    <w:rsid w:val="00A44E8F"/>
    <w:rsid w:val="00A45AD4"/>
    <w:rsid w:val="00A76F41"/>
    <w:rsid w:val="00A817A2"/>
    <w:rsid w:val="00A82EE9"/>
    <w:rsid w:val="00A91400"/>
    <w:rsid w:val="00A93FE9"/>
    <w:rsid w:val="00A94F72"/>
    <w:rsid w:val="00AB66DA"/>
    <w:rsid w:val="00AB6921"/>
    <w:rsid w:val="00AC2756"/>
    <w:rsid w:val="00AD02B4"/>
    <w:rsid w:val="00AE003F"/>
    <w:rsid w:val="00AE11D6"/>
    <w:rsid w:val="00AF2483"/>
    <w:rsid w:val="00AF2ECA"/>
    <w:rsid w:val="00AF5724"/>
    <w:rsid w:val="00AF702D"/>
    <w:rsid w:val="00B00C69"/>
    <w:rsid w:val="00B03488"/>
    <w:rsid w:val="00B05F6F"/>
    <w:rsid w:val="00B21D65"/>
    <w:rsid w:val="00B266B8"/>
    <w:rsid w:val="00B3125C"/>
    <w:rsid w:val="00B40F87"/>
    <w:rsid w:val="00B415CB"/>
    <w:rsid w:val="00B42557"/>
    <w:rsid w:val="00B4361D"/>
    <w:rsid w:val="00B47DEF"/>
    <w:rsid w:val="00B559C2"/>
    <w:rsid w:val="00B6081D"/>
    <w:rsid w:val="00B60A53"/>
    <w:rsid w:val="00B63783"/>
    <w:rsid w:val="00B73238"/>
    <w:rsid w:val="00B73759"/>
    <w:rsid w:val="00B76585"/>
    <w:rsid w:val="00B820B8"/>
    <w:rsid w:val="00B84400"/>
    <w:rsid w:val="00BA0B65"/>
    <w:rsid w:val="00BB2288"/>
    <w:rsid w:val="00BD4D90"/>
    <w:rsid w:val="00BD6817"/>
    <w:rsid w:val="00BD7C68"/>
    <w:rsid w:val="00BE1F74"/>
    <w:rsid w:val="00BE7890"/>
    <w:rsid w:val="00C13681"/>
    <w:rsid w:val="00C14BDE"/>
    <w:rsid w:val="00C24E0E"/>
    <w:rsid w:val="00C2573B"/>
    <w:rsid w:val="00C51945"/>
    <w:rsid w:val="00C62D15"/>
    <w:rsid w:val="00C63F41"/>
    <w:rsid w:val="00C73604"/>
    <w:rsid w:val="00C84296"/>
    <w:rsid w:val="00C85271"/>
    <w:rsid w:val="00C86EFD"/>
    <w:rsid w:val="00C93D38"/>
    <w:rsid w:val="00CA0891"/>
    <w:rsid w:val="00CA0EF3"/>
    <w:rsid w:val="00CA6AA4"/>
    <w:rsid w:val="00CB6E70"/>
    <w:rsid w:val="00CC08AC"/>
    <w:rsid w:val="00CC1415"/>
    <w:rsid w:val="00CC39C7"/>
    <w:rsid w:val="00CD0E74"/>
    <w:rsid w:val="00CE1C1F"/>
    <w:rsid w:val="00CE6696"/>
    <w:rsid w:val="00CE7EBC"/>
    <w:rsid w:val="00CF1F5D"/>
    <w:rsid w:val="00CF4E0E"/>
    <w:rsid w:val="00CF7E2F"/>
    <w:rsid w:val="00D051F4"/>
    <w:rsid w:val="00D13532"/>
    <w:rsid w:val="00D316DA"/>
    <w:rsid w:val="00D34518"/>
    <w:rsid w:val="00D3622D"/>
    <w:rsid w:val="00D50A77"/>
    <w:rsid w:val="00D52D39"/>
    <w:rsid w:val="00D73F35"/>
    <w:rsid w:val="00D76DE0"/>
    <w:rsid w:val="00D806B0"/>
    <w:rsid w:val="00D829EA"/>
    <w:rsid w:val="00D868CA"/>
    <w:rsid w:val="00DA487D"/>
    <w:rsid w:val="00DB353D"/>
    <w:rsid w:val="00DB5088"/>
    <w:rsid w:val="00DC0CD7"/>
    <w:rsid w:val="00DC32C6"/>
    <w:rsid w:val="00DC7961"/>
    <w:rsid w:val="00DD5B5E"/>
    <w:rsid w:val="00DE734F"/>
    <w:rsid w:val="00DF7210"/>
    <w:rsid w:val="00E03C85"/>
    <w:rsid w:val="00E0517C"/>
    <w:rsid w:val="00E1021A"/>
    <w:rsid w:val="00E117AA"/>
    <w:rsid w:val="00E1563F"/>
    <w:rsid w:val="00E17687"/>
    <w:rsid w:val="00E30432"/>
    <w:rsid w:val="00E32856"/>
    <w:rsid w:val="00E40728"/>
    <w:rsid w:val="00E57F4E"/>
    <w:rsid w:val="00E6432B"/>
    <w:rsid w:val="00E676D6"/>
    <w:rsid w:val="00E715F0"/>
    <w:rsid w:val="00E71F60"/>
    <w:rsid w:val="00E85498"/>
    <w:rsid w:val="00E935F3"/>
    <w:rsid w:val="00E9698B"/>
    <w:rsid w:val="00E96EC7"/>
    <w:rsid w:val="00EC09CF"/>
    <w:rsid w:val="00EC15E1"/>
    <w:rsid w:val="00EC1948"/>
    <w:rsid w:val="00EC1FBD"/>
    <w:rsid w:val="00EC27D2"/>
    <w:rsid w:val="00EC5FE1"/>
    <w:rsid w:val="00ED1300"/>
    <w:rsid w:val="00ED37E5"/>
    <w:rsid w:val="00EF280E"/>
    <w:rsid w:val="00EF2B15"/>
    <w:rsid w:val="00EF390B"/>
    <w:rsid w:val="00F03139"/>
    <w:rsid w:val="00F0721D"/>
    <w:rsid w:val="00F174C9"/>
    <w:rsid w:val="00F27A78"/>
    <w:rsid w:val="00F306A0"/>
    <w:rsid w:val="00F45136"/>
    <w:rsid w:val="00F527DC"/>
    <w:rsid w:val="00F5698B"/>
    <w:rsid w:val="00F66A7A"/>
    <w:rsid w:val="00F851B4"/>
    <w:rsid w:val="00F910B8"/>
    <w:rsid w:val="00F92A45"/>
    <w:rsid w:val="00F92CA2"/>
    <w:rsid w:val="00F94BB7"/>
    <w:rsid w:val="00FA435D"/>
    <w:rsid w:val="00FA55A9"/>
    <w:rsid w:val="00FC0533"/>
    <w:rsid w:val="00FD0E21"/>
    <w:rsid w:val="00FD4C10"/>
    <w:rsid w:val="00FF1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041E9492"/>
  <w15:docId w15:val="{A7119204-0EAF-4DD7-A3AF-9261752FE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69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57D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512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12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91860"/>
    <w:pPr>
      <w:spacing w:before="100" w:beforeAutospacing="1" w:after="100" w:afterAutospacing="1"/>
    </w:pPr>
    <w:rPr>
      <w:lang w:eastAsia="lv-LV"/>
    </w:rPr>
  </w:style>
  <w:style w:type="character" w:styleId="Hyperlink">
    <w:name w:val="Hyperlink"/>
    <w:basedOn w:val="DefaultParagraphFont"/>
    <w:uiPriority w:val="99"/>
    <w:unhideWhenUsed/>
    <w:rsid w:val="0014409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F090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145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914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5F6F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05F6F"/>
  </w:style>
  <w:style w:type="paragraph" w:styleId="Footer">
    <w:name w:val="footer"/>
    <w:basedOn w:val="Normal"/>
    <w:link w:val="FooterChar"/>
    <w:uiPriority w:val="99"/>
    <w:unhideWhenUsed/>
    <w:rsid w:val="00B05F6F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05F6F"/>
  </w:style>
  <w:style w:type="character" w:customStyle="1" w:styleId="element-invisible">
    <w:name w:val="element-invisible"/>
    <w:basedOn w:val="DefaultParagraphFont"/>
    <w:rsid w:val="000C607C"/>
  </w:style>
  <w:style w:type="character" w:styleId="FollowedHyperlink">
    <w:name w:val="FollowedHyperlink"/>
    <w:basedOn w:val="DefaultParagraphFont"/>
    <w:uiPriority w:val="99"/>
    <w:semiHidden/>
    <w:unhideWhenUsed/>
    <w:rsid w:val="009724F1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66B8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072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B7F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7F02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7F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7F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7F02"/>
    <w:rPr>
      <w:b/>
      <w:bCs/>
      <w:sz w:val="20"/>
      <w:szCs w:val="20"/>
    </w:rPr>
  </w:style>
  <w:style w:type="paragraph" w:styleId="NoSpacing">
    <w:name w:val="No Spacing"/>
    <w:uiPriority w:val="1"/>
    <w:qFormat/>
    <w:rsid w:val="00654696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5D766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91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24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4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168177">
              <w:marLeft w:val="0"/>
              <w:marRight w:val="0"/>
              <w:marTop w:val="36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7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1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5894">
          <w:marLeft w:val="0"/>
          <w:marRight w:val="0"/>
          <w:marTop w:val="36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463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9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575416">
          <w:marLeft w:val="0"/>
          <w:marRight w:val="0"/>
          <w:marTop w:val="30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5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4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1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7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Pages/ResponsePage.aspx?id=RT1UKnKpdESdU9zxqX4WI5zRLOcjrrJJqLchHSdPbSVUNkgxR09OTklJUjdXM0IxUlhGWFYyRlczVS4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teams.microsoft.com/l/meetup-join/19%3ameeting_ZmMyYjAzYzEtYTBlYy00ZTA2LWFjOGItODQ5MjBkN2JjYjFk%40thread.v2/0?context=%7b%22Tid%22%3a%222a543d45-a972-4474-9d53-dcf1a97e1623%22%2c%22Oid%22%3a%22e72cd19c-ae23-49b2-a8b7-211d274f6d25%22%7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61EDE4B-5133-495B-BD7F-0BD25C2CED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3</Words>
  <Characters>926</Characters>
  <Application>Microsoft Office Word</Application>
  <DocSecurity>4</DocSecurity>
  <Lines>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RTU</Company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Zalostiba</dc:creator>
  <cp:lastModifiedBy>Gatis Bažbauers</cp:lastModifiedBy>
  <cp:revision>2</cp:revision>
  <cp:lastPrinted>2022-02-17T15:45:00Z</cp:lastPrinted>
  <dcterms:created xsi:type="dcterms:W3CDTF">2022-02-18T06:51:00Z</dcterms:created>
  <dcterms:modified xsi:type="dcterms:W3CDTF">2022-02-18T06:51:00Z</dcterms:modified>
</cp:coreProperties>
</file>